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5F036" w14:textId="77777777" w:rsidR="00BE4346" w:rsidRPr="005226F0" w:rsidRDefault="00BE4346" w:rsidP="00BE4346">
      <w:pPr>
        <w:spacing w:before="60" w:after="60"/>
        <w:jc w:val="center"/>
        <w:rPr>
          <w:rFonts w:ascii="Open Sans" w:hAnsi="Open Sans" w:cs="Open Sans"/>
          <w:b/>
          <w:spacing w:val="14"/>
          <w:lang w:val="pt-BR" w:bidi="ar-SA"/>
        </w:rPr>
      </w:pPr>
      <w:r w:rsidRPr="005226F0">
        <w:rPr>
          <w:rFonts w:ascii="Open Sans" w:hAnsi="Open Sans" w:cs="Open Sans"/>
          <w:b/>
          <w:spacing w:val="14"/>
        </w:rPr>
        <w:t>ANEXO 1 ROTEIRO DE PROJETO DE INOVAÇÃO NO ENSINO</w:t>
      </w:r>
    </w:p>
    <w:p w14:paraId="5A9CF3F9" w14:textId="7ED8BBDD" w:rsidR="00BE4346" w:rsidRPr="005226F0" w:rsidRDefault="00BE4346" w:rsidP="00BE4346">
      <w:pPr>
        <w:spacing w:before="60" w:after="60"/>
        <w:jc w:val="center"/>
        <w:rPr>
          <w:rFonts w:ascii="Open Sans" w:hAnsi="Open Sans" w:cs="Open Sans"/>
          <w:b/>
          <w:spacing w:val="14"/>
        </w:rPr>
      </w:pPr>
      <w:r w:rsidRPr="005226F0">
        <w:rPr>
          <w:rFonts w:ascii="Open Sans" w:hAnsi="Open Sans" w:cs="Open Sans"/>
          <w:b/>
          <w:spacing w:val="14"/>
        </w:rPr>
        <w:t>PROBEN/DINOVE/IFS/20</w:t>
      </w:r>
      <w:r w:rsidR="00B13CAF">
        <w:rPr>
          <w:rFonts w:ascii="Open Sans" w:hAnsi="Open Sans" w:cs="Open Sans"/>
          <w:b/>
          <w:spacing w:val="14"/>
        </w:rPr>
        <w:t>21</w:t>
      </w:r>
    </w:p>
    <w:p w14:paraId="524885AD" w14:textId="77777777" w:rsidR="00BE4346" w:rsidRPr="005226F0" w:rsidRDefault="00BE4346" w:rsidP="00BE4346">
      <w:pPr>
        <w:spacing w:before="60" w:after="60"/>
        <w:jc w:val="center"/>
        <w:rPr>
          <w:rFonts w:ascii="Open Sans" w:hAnsi="Open Sans" w:cs="Open Sans"/>
          <w:b/>
          <w:spacing w:val="1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4"/>
        <w:gridCol w:w="1417"/>
        <w:gridCol w:w="3226"/>
      </w:tblGrid>
      <w:tr w:rsidR="005226F0" w:rsidRPr="005226F0" w14:paraId="7CD4093C" w14:textId="77777777" w:rsidTr="00BE4346">
        <w:trPr>
          <w:trHeight w:val="340"/>
        </w:trPr>
        <w:tc>
          <w:tcPr>
            <w:tcW w:w="69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433D1F1B" w14:textId="77777777" w:rsidR="00BE4346" w:rsidRPr="005226F0" w:rsidRDefault="00BE4346">
            <w:pPr>
              <w:pStyle w:val="Subttulo"/>
              <w:rPr>
                <w:rFonts w:ascii="Open Sans" w:hAnsi="Open Sans" w:cs="Open Sans"/>
                <w:sz w:val="22"/>
                <w:szCs w:val="22"/>
                <w:lang w:eastAsia="pt-BR"/>
              </w:rPr>
            </w:pPr>
            <w:r w:rsidRPr="005226F0">
              <w:rPr>
                <w:rFonts w:ascii="Open Sans" w:hAnsi="Open Sans" w:cs="Open Sans"/>
                <w:sz w:val="22"/>
                <w:szCs w:val="22"/>
              </w:rPr>
              <w:t>Carga Horária Semanal do Orientador Dedicada ao Projeto: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F1FCF" w14:textId="77777777" w:rsidR="00BE4346" w:rsidRPr="005226F0" w:rsidRDefault="00BE4346">
            <w:pPr>
              <w:rPr>
                <w:rFonts w:ascii="Open Sans" w:hAnsi="Open Sans" w:cs="Open Sans"/>
              </w:rPr>
            </w:pPr>
          </w:p>
        </w:tc>
      </w:tr>
      <w:tr w:rsidR="005226F0" w:rsidRPr="005226F0" w14:paraId="437EE2A0" w14:textId="77777777" w:rsidTr="00BE4346">
        <w:trPr>
          <w:trHeight w:val="340"/>
        </w:trPr>
        <w:tc>
          <w:tcPr>
            <w:tcW w:w="69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6D73361C" w14:textId="77777777" w:rsidR="00BE4346" w:rsidRPr="005226F0" w:rsidRDefault="00BE4346">
            <w:pPr>
              <w:pStyle w:val="Subttulo"/>
              <w:rPr>
                <w:rFonts w:ascii="Open Sans" w:hAnsi="Open Sans" w:cs="Open Sans"/>
                <w:sz w:val="22"/>
                <w:szCs w:val="22"/>
              </w:rPr>
            </w:pPr>
            <w:r w:rsidRPr="005226F0">
              <w:rPr>
                <w:rFonts w:ascii="Open Sans" w:hAnsi="Open Sans" w:cs="Open Sans"/>
                <w:sz w:val="22"/>
                <w:szCs w:val="22"/>
              </w:rPr>
              <w:t>Carga Horária Semanal do Discente Dedicada ao Projeto: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FBEFD" w14:textId="77777777" w:rsidR="00BE4346" w:rsidRPr="005226F0" w:rsidRDefault="00BE4346">
            <w:pPr>
              <w:rPr>
                <w:rFonts w:ascii="Open Sans" w:hAnsi="Open Sans" w:cs="Open Sans"/>
              </w:rPr>
            </w:pPr>
          </w:p>
        </w:tc>
      </w:tr>
      <w:tr w:rsidR="005226F0" w:rsidRPr="005226F0" w14:paraId="33C399B6" w14:textId="77777777" w:rsidTr="00BE4346">
        <w:trPr>
          <w:trHeight w:val="465"/>
        </w:trPr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75C8F18F" w14:textId="77777777" w:rsidR="00BE4346" w:rsidRPr="005226F0" w:rsidRDefault="00BE4346">
            <w:pPr>
              <w:pStyle w:val="Subttulo"/>
              <w:rPr>
                <w:rFonts w:ascii="Open Sans" w:hAnsi="Open Sans" w:cs="Open Sans"/>
                <w:sz w:val="22"/>
                <w:szCs w:val="22"/>
              </w:rPr>
            </w:pPr>
            <w:r w:rsidRPr="005226F0">
              <w:rPr>
                <w:rFonts w:ascii="Open Sans" w:hAnsi="Open Sans" w:cs="Open Sans"/>
                <w:sz w:val="22"/>
                <w:szCs w:val="22"/>
              </w:rPr>
              <w:t>Período de Abrangência do Projeto:</w:t>
            </w:r>
          </w:p>
        </w:tc>
        <w:tc>
          <w:tcPr>
            <w:tcW w:w="46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7E832" w14:textId="77777777" w:rsidR="00BE4346" w:rsidRPr="005226F0" w:rsidRDefault="00BE4346">
            <w:pPr>
              <w:spacing w:before="120"/>
              <w:jc w:val="center"/>
              <w:rPr>
                <w:rFonts w:ascii="Open Sans" w:hAnsi="Open Sans" w:cs="Open Sans"/>
              </w:rPr>
            </w:pPr>
            <w:r w:rsidRPr="005226F0">
              <w:rPr>
                <w:rFonts w:ascii="Open Sans" w:hAnsi="Open Sans" w:cs="Open Sans"/>
              </w:rPr>
              <w:t>Início: _____/_____/____ Final: ____/____/____</w:t>
            </w:r>
          </w:p>
        </w:tc>
      </w:tr>
    </w:tbl>
    <w:p w14:paraId="71ECA2E5" w14:textId="77777777" w:rsidR="00BE4346" w:rsidRPr="005226F0" w:rsidRDefault="00BE4346" w:rsidP="00BE4346">
      <w:pPr>
        <w:rPr>
          <w:rFonts w:ascii="Open Sans" w:hAnsi="Open Sans" w:cs="Open Sans"/>
          <w:b/>
          <w:lang w:eastAsia="en-US"/>
        </w:rPr>
      </w:pPr>
    </w:p>
    <w:p w14:paraId="1E322BD8" w14:textId="77777777" w:rsidR="00BE4346" w:rsidRPr="005226F0" w:rsidRDefault="00BE4346" w:rsidP="00BE4346">
      <w:pPr>
        <w:spacing w:before="60" w:after="60"/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>1. TÍTULO DO PROJETO</w:t>
      </w:r>
      <w:r w:rsidRPr="005226F0">
        <w:rPr>
          <w:rFonts w:ascii="Open Sans" w:hAnsi="Open Sans" w:cs="Open Sans"/>
        </w:rPr>
        <w:t xml:space="preserve"> (O título deve conter a ideia do conteúdo que será abordado no projeto, sendo o mais curto possível, não podendo usar abreviações, fórmulas ou jargões. Deverá ser escrito em letra maiúscula, tamanho 12, centralizado e em negrito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04468B65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8D2AB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215E47AF" w14:textId="77777777" w:rsidR="00BE4346" w:rsidRPr="005226F0" w:rsidRDefault="00BE4346" w:rsidP="00BE4346">
      <w:pPr>
        <w:jc w:val="both"/>
        <w:rPr>
          <w:rFonts w:ascii="Open Sans" w:hAnsi="Open Sans" w:cs="Open Sans"/>
          <w:b/>
          <w:lang w:eastAsia="en-US"/>
        </w:rPr>
      </w:pPr>
    </w:p>
    <w:p w14:paraId="38F0BB93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>2. DESCRIÇÃO DO PROJETO</w:t>
      </w:r>
      <w:r w:rsidRPr="005226F0">
        <w:rPr>
          <w:rFonts w:ascii="Open Sans" w:hAnsi="Open Sans" w:cs="Open Sans"/>
          <w:b/>
          <w:spacing w:val="-16"/>
        </w:rPr>
        <w:t>:</w:t>
      </w:r>
      <w:r w:rsidRPr="005226F0">
        <w:rPr>
          <w:rFonts w:ascii="Open Sans" w:hAnsi="Open Sans" w:cs="Open Sans"/>
        </w:rPr>
        <w:t xml:space="preserve"> (Contendo no máximo 300 palavras, deve ser conciso e objetivo, apresentado em apenas um parágrafo com espaçamento simples, alinhamento justificado, fonte 12, sem citações, tabelas, gráficos, foto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145718F2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8B652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6C64B562" w14:textId="77777777" w:rsidR="00BE4346" w:rsidRPr="005226F0" w:rsidRDefault="00BE4346" w:rsidP="00BE4346">
      <w:pPr>
        <w:jc w:val="both"/>
        <w:rPr>
          <w:rFonts w:ascii="Open Sans" w:hAnsi="Open Sans" w:cs="Open Sans"/>
          <w:b/>
          <w:lang w:eastAsia="en-US"/>
        </w:rPr>
      </w:pPr>
    </w:p>
    <w:p w14:paraId="6E8F56A7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>3. DISCIPLINA A SER ABORDADA</w:t>
      </w:r>
      <w:r w:rsidRPr="005226F0">
        <w:rPr>
          <w:rFonts w:ascii="Open Sans" w:hAnsi="Open Sans" w:cs="Open Sans"/>
          <w:b/>
          <w:spacing w:val="-16"/>
        </w:rPr>
        <w:t>:</w:t>
      </w:r>
      <w:r w:rsidRPr="005226F0">
        <w:rPr>
          <w:rFonts w:ascii="Open Sans" w:hAnsi="Open Sans" w:cs="Open Sans"/>
        </w:rPr>
        <w:t xml:space="preserve"> (Qual(is) disciplina(s) e curso(s) abordado(s)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64759897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C2DCC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0E6BBC83" w14:textId="77777777" w:rsidR="00BE4346" w:rsidRPr="005226F0" w:rsidRDefault="00BE4346" w:rsidP="00BE4346">
      <w:pPr>
        <w:rPr>
          <w:rFonts w:ascii="Open Sans" w:hAnsi="Open Sans" w:cs="Open Sans"/>
          <w:b/>
          <w:lang w:eastAsia="en-US"/>
        </w:rPr>
      </w:pPr>
    </w:p>
    <w:p w14:paraId="562BB765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 xml:space="preserve">4. INTRODUÇÃO: </w:t>
      </w:r>
      <w:r w:rsidRPr="005226F0">
        <w:rPr>
          <w:rFonts w:ascii="Open Sans" w:hAnsi="Open Sans" w:cs="Open Sans"/>
        </w:rPr>
        <w:t>(A introdução deve destacar o porquê da escolha do tema, anunciando a idéia básica do projeto destacando o problema da pesquisa e situando o tema dentro do contexto geral da sua área de trabalho, descrevendo as motivações que levaram a escolha do mesmo. Máximo de 1 página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12A5D3A4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7744E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7EB5055A" w14:textId="77777777" w:rsidR="00BE4346" w:rsidRPr="005226F0" w:rsidRDefault="00BE4346" w:rsidP="00BE4346">
      <w:pPr>
        <w:rPr>
          <w:rFonts w:ascii="Open Sans" w:hAnsi="Open Sans" w:cs="Open Sans"/>
          <w:lang w:eastAsia="en-US"/>
        </w:rPr>
      </w:pPr>
    </w:p>
    <w:p w14:paraId="019B588B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 xml:space="preserve">5. JUSTIFICATIVA: </w:t>
      </w:r>
      <w:r w:rsidRPr="005226F0">
        <w:rPr>
          <w:rFonts w:ascii="Open Sans" w:hAnsi="Open Sans" w:cs="Open Sans"/>
        </w:rPr>
        <w:t>(Destaca as razões de ordem teórica ou prática que justificam a realização da pesquisa, ressaltando a relevância social do problema investigado, as contribuições que a pesquisa pode trazer, bem como as possibilidades de modificações no âmbito da realidade do tema proposto.  Máximo de 1 página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08F320CF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06FF0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723E633D" w14:textId="77777777" w:rsidR="00BE4346" w:rsidRPr="005226F0" w:rsidRDefault="00BE4346" w:rsidP="00BE4346">
      <w:pPr>
        <w:rPr>
          <w:rFonts w:ascii="Open Sans" w:hAnsi="Open Sans" w:cs="Open Sans"/>
          <w:lang w:eastAsia="en-US"/>
        </w:rPr>
      </w:pPr>
    </w:p>
    <w:p w14:paraId="5E720448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 xml:space="preserve">6. OBJETIVOS: </w:t>
      </w:r>
      <w:r w:rsidRPr="005226F0">
        <w:rPr>
          <w:rFonts w:ascii="Open Sans" w:hAnsi="Open Sans" w:cs="Open Sans"/>
        </w:rPr>
        <w:t>(Destaca o que o pesquisador pretende realizar. Pode ser dividido em geral: dimensão ampla pretendida com a pesquisa; e específico: que viabilizaram o alcance do objetivo geral. Obrigatoriamente deverá ser iniciado por verbos no infinitivo, por exemplo: conhecer, identificar, traçar, determinar, avaliar, dentre outros.  Máximo de 1 página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4A4E2B71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B385D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33E557DB" w14:textId="77777777" w:rsidR="00BE4346" w:rsidRPr="005226F0" w:rsidRDefault="00BE4346" w:rsidP="00BE4346">
      <w:pPr>
        <w:rPr>
          <w:rFonts w:ascii="Open Sans" w:hAnsi="Open Sans" w:cs="Open Sans"/>
          <w:b/>
          <w:lang w:eastAsia="en-US"/>
        </w:rPr>
      </w:pPr>
    </w:p>
    <w:p w14:paraId="0068432E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 xml:space="preserve">7. METODOLOGIA: </w:t>
      </w:r>
      <w:r w:rsidRPr="005226F0">
        <w:rPr>
          <w:rFonts w:ascii="Open Sans" w:hAnsi="Open Sans" w:cs="Open Sans"/>
        </w:rPr>
        <w:t xml:space="preserve">(A metodologia deverá destacar qual caminho que o pesquisador utilizará para alcançar seus objetivos, deverá conter o tipo de pesquisa, forma de abordagem, cenário, </w:t>
      </w:r>
      <w:r w:rsidRPr="005226F0">
        <w:rPr>
          <w:rFonts w:ascii="Open Sans" w:hAnsi="Open Sans" w:cs="Open Sans"/>
        </w:rPr>
        <w:lastRenderedPageBreak/>
        <w:t>população e amostra, critérios de inclusão e exclusão da amostra, instrumentos de coleta de dados, metodologia de analise dos dados, forma de apresentação dos resultados e aspectos éticos. Máximo de 3 página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21F357AA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5EE4A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0F76E143" w14:textId="77777777" w:rsidR="00BE4346" w:rsidRPr="005226F0" w:rsidRDefault="00BE4346" w:rsidP="00BE4346">
      <w:pPr>
        <w:rPr>
          <w:rFonts w:ascii="Open Sans" w:hAnsi="Open Sans" w:cs="Open Sans"/>
          <w:b/>
          <w:lang w:eastAsia="en-US"/>
        </w:rPr>
      </w:pPr>
    </w:p>
    <w:p w14:paraId="5EAC8C46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 xml:space="preserve">8. EXPERIÊNCIA ANTERIOR: </w:t>
      </w:r>
      <w:r w:rsidRPr="005226F0">
        <w:rPr>
          <w:rFonts w:ascii="Open Sans" w:hAnsi="Open Sans" w:cs="Open Sans"/>
        </w:rPr>
        <w:t>(Descrever as ações inovadoras no ensino que já foram desenvolvidas pelo pesquisador, apresentando quantidade estimada de alunos envolvidos, disciplinas abordadas, ações realizadas etc. Máximo de 3 página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16F2A880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E3778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7636E8EC" w14:textId="77777777" w:rsidR="00BE4346" w:rsidRPr="005226F0" w:rsidRDefault="00BE4346" w:rsidP="00BE4346">
      <w:pPr>
        <w:rPr>
          <w:rFonts w:ascii="Open Sans" w:hAnsi="Open Sans" w:cs="Open Sans"/>
          <w:lang w:eastAsia="en-US"/>
        </w:rPr>
      </w:pPr>
    </w:p>
    <w:p w14:paraId="3392AF4E" w14:textId="77777777" w:rsidR="00BE4346" w:rsidRPr="005226F0" w:rsidRDefault="00BE4346" w:rsidP="00BE4346">
      <w:pPr>
        <w:rPr>
          <w:rFonts w:ascii="Open Sans" w:hAnsi="Open Sans" w:cs="Open Sans"/>
          <w:b/>
        </w:rPr>
      </w:pPr>
      <w:r w:rsidRPr="005226F0">
        <w:rPr>
          <w:rFonts w:ascii="Open Sans" w:hAnsi="Open Sans" w:cs="Open Sans"/>
          <w:b/>
        </w:rPr>
        <w:t xml:space="preserve">9. RESULTADO ESPERADO: </w:t>
      </w:r>
      <w:r w:rsidRPr="005226F0">
        <w:rPr>
          <w:rFonts w:ascii="Open Sans" w:hAnsi="Open Sans" w:cs="Open Sans"/>
        </w:rPr>
        <w:t>(Quantidade de alunos que participarão das atividades, quantidade de turmas envolvidas, materiais utilizados pelos estudantes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6EECBAA4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C09B2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0AC122A3" w14:textId="77777777" w:rsidR="00BE4346" w:rsidRPr="005226F0" w:rsidRDefault="00BE4346" w:rsidP="00BE4346">
      <w:pPr>
        <w:rPr>
          <w:rFonts w:ascii="Open Sans" w:hAnsi="Open Sans" w:cs="Open Sans"/>
          <w:lang w:eastAsia="en-US"/>
        </w:rPr>
      </w:pPr>
    </w:p>
    <w:p w14:paraId="2E5A80D6" w14:textId="77777777" w:rsidR="00BE4346" w:rsidRPr="005226F0" w:rsidRDefault="00BE4346" w:rsidP="00BE4346">
      <w:pPr>
        <w:jc w:val="both"/>
        <w:rPr>
          <w:rFonts w:ascii="Open Sans" w:hAnsi="Open Sans" w:cs="Open Sans"/>
        </w:rPr>
      </w:pPr>
      <w:r w:rsidRPr="005226F0">
        <w:rPr>
          <w:rFonts w:ascii="Open Sans" w:hAnsi="Open Sans" w:cs="Open Sans"/>
          <w:b/>
        </w:rPr>
        <w:t xml:space="preserve">10. </w:t>
      </w:r>
      <w:r w:rsidRPr="005226F0">
        <w:rPr>
          <w:rFonts w:ascii="Open Sans" w:hAnsi="Open Sans" w:cs="Open Sans"/>
          <w:b/>
          <w:bCs/>
        </w:rPr>
        <w:t>CRONOGRAMA FINANCEIRO</w:t>
      </w:r>
      <w:r w:rsidRPr="005226F0">
        <w:rPr>
          <w:rFonts w:ascii="Open Sans" w:hAnsi="Open Sans" w:cs="Open Sans"/>
          <w:b/>
        </w:rPr>
        <w:t xml:space="preserve">: </w:t>
      </w:r>
      <w:r w:rsidRPr="005226F0">
        <w:rPr>
          <w:rFonts w:ascii="Open Sans" w:hAnsi="Open Sans" w:cs="Open Sans"/>
        </w:rPr>
        <w:t>(Descrever quais materiais serão necessários para a realização do projeto e qual o objetivo de uso desses materiais, destacando seus respectivos valores, destacando qual será a fonte pagadora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3117"/>
        <w:gridCol w:w="1561"/>
      </w:tblGrid>
      <w:tr w:rsidR="005226F0" w:rsidRPr="005226F0" w14:paraId="45B4AC76" w14:textId="77777777" w:rsidTr="00BE4346">
        <w:trPr>
          <w:trHeight w:hRule="exact" w:val="382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610D5F5E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MATERIAL PERMANENTE (DESCRIÇÃO)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91079E1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OBJETIVO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099AF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VALOR R$</w:t>
            </w:r>
          </w:p>
        </w:tc>
      </w:tr>
      <w:tr w:rsidR="005226F0" w:rsidRPr="005226F0" w14:paraId="50C1E150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48F532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F36032" w14:textId="77777777" w:rsidR="00BE4346" w:rsidRPr="005226F0" w:rsidRDefault="00BE4346">
            <w:pPr>
              <w:jc w:val="center"/>
              <w:rPr>
                <w:rFonts w:ascii="Open Sans" w:hAnsi="Open Sans" w:cs="Open Sans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E409F" w14:textId="77777777" w:rsidR="00BE4346" w:rsidRPr="005226F0" w:rsidRDefault="00BE4346">
            <w:pPr>
              <w:rPr>
                <w:rFonts w:ascii="Open Sans" w:hAnsi="Open Sans" w:cs="Open Sans"/>
              </w:rPr>
            </w:pPr>
          </w:p>
        </w:tc>
      </w:tr>
      <w:tr w:rsidR="005226F0" w:rsidRPr="005226F0" w14:paraId="467646E9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ED93D4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D4CF6B9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1CE5A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  <w:tr w:rsidR="005226F0" w:rsidRPr="005226F0" w14:paraId="332069A7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28B27EB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TOTAL</w:t>
            </w:r>
          </w:p>
        </w:tc>
        <w:tc>
          <w:tcPr>
            <w:tcW w:w="467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8742F3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  <w:tr w:rsidR="005226F0" w:rsidRPr="005226F0" w14:paraId="0473A066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D81EB6E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MATERIAL DE CONSUMO (DESCRIÇÃO)</w:t>
            </w: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7C31CAE7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OBJETIVO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1E825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VALOR R$</w:t>
            </w:r>
          </w:p>
        </w:tc>
      </w:tr>
      <w:tr w:rsidR="005226F0" w:rsidRPr="005226F0" w14:paraId="666C0B03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2DD0B12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4FE9D36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1FB21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  <w:tr w:rsidR="005226F0" w:rsidRPr="005226F0" w14:paraId="6C9D197A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9EF4CC0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311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C6059B6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E6D8A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  <w:tr w:rsidR="005226F0" w:rsidRPr="005226F0" w14:paraId="4672D3EE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61E74F0F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TOTAL</w:t>
            </w:r>
          </w:p>
        </w:tc>
        <w:tc>
          <w:tcPr>
            <w:tcW w:w="467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D0E877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  <w:tr w:rsidR="000C51E0" w:rsidRPr="005226F0" w14:paraId="7BEBA826" w14:textId="77777777" w:rsidTr="00BE4346">
        <w:trPr>
          <w:trHeight w:hRule="exact" w:val="284"/>
        </w:trPr>
        <w:tc>
          <w:tcPr>
            <w:tcW w:w="5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E391BDE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  <w:r w:rsidRPr="005226F0">
              <w:rPr>
                <w:rFonts w:ascii="Open Sans" w:hAnsi="Open Sans" w:cs="Open Sans"/>
                <w:b/>
              </w:rPr>
              <w:t>TOTAL GERAL (PERMAMENTE + CONSUMO)</w:t>
            </w:r>
          </w:p>
        </w:tc>
        <w:tc>
          <w:tcPr>
            <w:tcW w:w="467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FEEEC4A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</w:tbl>
    <w:p w14:paraId="1A9EAEC5" w14:textId="77777777" w:rsidR="00BE4346" w:rsidRPr="005226F0" w:rsidRDefault="00BE4346" w:rsidP="00BE4346">
      <w:pPr>
        <w:rPr>
          <w:rFonts w:ascii="Open Sans" w:hAnsi="Open Sans" w:cs="Open Sans"/>
          <w:lang w:eastAsia="en-US"/>
        </w:rPr>
      </w:pPr>
    </w:p>
    <w:p w14:paraId="54A383DF" w14:textId="77777777" w:rsidR="00BE4346" w:rsidRPr="005226F0" w:rsidRDefault="00BE4346" w:rsidP="00BE4346">
      <w:pPr>
        <w:jc w:val="both"/>
        <w:rPr>
          <w:rFonts w:ascii="Open Sans" w:hAnsi="Open Sans" w:cs="Open Sans"/>
          <w:b/>
        </w:rPr>
      </w:pPr>
      <w:r w:rsidRPr="005226F0">
        <w:rPr>
          <w:rFonts w:ascii="Open Sans" w:hAnsi="Open Sans" w:cs="Open Sans"/>
          <w:b/>
        </w:rPr>
        <w:t>11. CRONOGRAMA DE ATIVIDADES: (</w:t>
      </w:r>
      <w:r w:rsidRPr="005226F0">
        <w:rPr>
          <w:rFonts w:ascii="Open Sans" w:hAnsi="Open Sans" w:cs="Open Sans"/>
        </w:rPr>
        <w:t xml:space="preserve">A elaboração do cronograma responde à pergunta </w:t>
      </w:r>
      <w:r w:rsidRPr="005226F0">
        <w:rPr>
          <w:rFonts w:ascii="Open Sans" w:hAnsi="Open Sans" w:cs="Open Sans"/>
          <w:u w:val="single"/>
        </w:rPr>
        <w:t>quando?</w:t>
      </w:r>
      <w:r w:rsidRPr="005226F0">
        <w:rPr>
          <w:rFonts w:ascii="Open Sans" w:hAnsi="Open Sans" w:cs="Open Sans"/>
          <w:i/>
        </w:rPr>
        <w:t xml:space="preserve"> </w:t>
      </w:r>
      <w:r w:rsidRPr="005226F0">
        <w:rPr>
          <w:rFonts w:ascii="Open Sans" w:hAnsi="Open Sans" w:cs="Open Sans"/>
        </w:rPr>
        <w:t>A pesquisa deve ser dividida em partes, fazendo-se a previsão do tempo necessário para passar de uma fase a outra)</w:t>
      </w:r>
    </w:p>
    <w:tbl>
      <w:tblPr>
        <w:tblW w:w="103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366"/>
        <w:gridCol w:w="714"/>
        <w:gridCol w:w="895"/>
        <w:gridCol w:w="1419"/>
        <w:gridCol w:w="1135"/>
        <w:gridCol w:w="1276"/>
        <w:gridCol w:w="1701"/>
      </w:tblGrid>
      <w:tr w:rsidR="005226F0" w:rsidRPr="005226F0" w14:paraId="062276EF" w14:textId="77777777" w:rsidTr="00BE4346">
        <w:tc>
          <w:tcPr>
            <w:tcW w:w="1813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6E6B8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 xml:space="preserve">OBJETIVO </w:t>
            </w:r>
          </w:p>
        </w:tc>
        <w:tc>
          <w:tcPr>
            <w:tcW w:w="297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CDD91D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 xml:space="preserve">ATIVIDADES </w:t>
            </w:r>
          </w:p>
          <w:p w14:paraId="4B0F172F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(atividades que serão realizadas para alcançar os objetivos)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1CF94443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LOCAL DE EXECUÇÃO</w:t>
            </w:r>
          </w:p>
        </w:tc>
        <w:tc>
          <w:tcPr>
            <w:tcW w:w="240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C7E2E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DURAÇÃO PREVISTA</w:t>
            </w:r>
          </w:p>
        </w:tc>
        <w:tc>
          <w:tcPr>
            <w:tcW w:w="1700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14:paraId="57417B42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RESPONSÁVEL PELA EXECUÇÃO</w:t>
            </w:r>
          </w:p>
        </w:tc>
      </w:tr>
      <w:tr w:rsidR="005226F0" w:rsidRPr="005226F0" w14:paraId="58C891F1" w14:textId="77777777" w:rsidTr="00BE4346">
        <w:tc>
          <w:tcPr>
            <w:tcW w:w="1813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396E23" w14:textId="77777777" w:rsidR="00BE4346" w:rsidRPr="005226F0" w:rsidRDefault="00BE4346">
            <w:pPr>
              <w:rPr>
                <w:rFonts w:ascii="Open Sans" w:hAnsi="Open Sans" w:cs="Open Sans"/>
                <w:b/>
                <w:sz w:val="20"/>
                <w:szCs w:val="20"/>
                <w:lang w:eastAsia="en-US"/>
              </w:rPr>
            </w:pPr>
          </w:p>
        </w:tc>
        <w:tc>
          <w:tcPr>
            <w:tcW w:w="458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432135" w14:textId="77777777" w:rsidR="00BE4346" w:rsidRPr="005226F0" w:rsidRDefault="00BE4346">
            <w:pPr>
              <w:rPr>
                <w:rFonts w:ascii="Open Sans" w:hAnsi="Open Sans" w:cs="Open Sans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5DEF0F" w14:textId="77777777" w:rsidR="00BE4346" w:rsidRPr="005226F0" w:rsidRDefault="00BE4346">
            <w:pPr>
              <w:rPr>
                <w:rFonts w:ascii="Open Sans" w:hAnsi="Open Sans" w:cs="Open Sans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5A8CF38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INÍCIO</w:t>
            </w:r>
          </w:p>
          <w:p w14:paraId="082256BD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mês/an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8663766" w14:textId="77777777" w:rsidR="00BE4346" w:rsidRPr="005226F0" w:rsidRDefault="00BE4346">
            <w:pPr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5226F0">
              <w:rPr>
                <w:rFonts w:ascii="Open Sans" w:hAnsi="Open Sans" w:cs="Open Sans"/>
                <w:b/>
                <w:sz w:val="20"/>
                <w:szCs w:val="20"/>
              </w:rPr>
              <w:t>TÉRMINO mês/ano</w:t>
            </w:r>
          </w:p>
        </w:tc>
        <w:tc>
          <w:tcPr>
            <w:tcW w:w="1700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681A5F" w14:textId="77777777" w:rsidR="00BE4346" w:rsidRPr="005226F0" w:rsidRDefault="00BE4346">
            <w:pPr>
              <w:rPr>
                <w:rFonts w:ascii="Open Sans" w:hAnsi="Open Sans" w:cs="Open Sans"/>
                <w:b/>
                <w:sz w:val="20"/>
                <w:szCs w:val="20"/>
                <w:lang w:eastAsia="en-US"/>
              </w:rPr>
            </w:pPr>
          </w:p>
        </w:tc>
      </w:tr>
      <w:tr w:rsidR="005226F0" w:rsidRPr="005226F0" w14:paraId="1E62591A" w14:textId="77777777" w:rsidTr="00BE4346"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3A5E4" w14:textId="77777777" w:rsidR="00BE4346" w:rsidRPr="005226F0" w:rsidRDefault="00BE4346">
            <w:pPr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29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FDF6A" w14:textId="77777777" w:rsidR="00BE4346" w:rsidRPr="005226F0" w:rsidRDefault="00BE4346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AB933" w14:textId="77777777" w:rsidR="00BE4346" w:rsidRPr="005226F0" w:rsidRDefault="00BE4346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6DFD59C" w14:textId="77777777" w:rsidR="00BE4346" w:rsidRPr="005226F0" w:rsidRDefault="00BE434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1293B9" w14:textId="77777777" w:rsidR="00BE4346" w:rsidRPr="005226F0" w:rsidRDefault="00BE434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B9CFB7" w14:textId="77777777" w:rsidR="00BE4346" w:rsidRPr="005226F0" w:rsidRDefault="00BE4346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5226F0" w:rsidRPr="005226F0" w14:paraId="25573755" w14:textId="77777777" w:rsidTr="00BE4346"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10812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14:paraId="489F7B45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2948F304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6E9F97F9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61C25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8C2BED6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1FFA45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123CC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  <w:tr w:rsidR="000C51E0" w:rsidRPr="005226F0" w14:paraId="11A4EEB8" w14:textId="77777777" w:rsidTr="00BE4346"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272C6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</w:tcPr>
          <w:p w14:paraId="7929E6ED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714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578CF97F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564C7073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DA85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060BFD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306C36C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3F042" w14:textId="77777777" w:rsidR="00BE4346" w:rsidRPr="005226F0" w:rsidRDefault="00BE4346">
            <w:pPr>
              <w:rPr>
                <w:rFonts w:ascii="Open Sans" w:hAnsi="Open Sans" w:cs="Open Sans"/>
                <w:b/>
              </w:rPr>
            </w:pPr>
          </w:p>
        </w:tc>
      </w:tr>
    </w:tbl>
    <w:p w14:paraId="7F66BB0B" w14:textId="77777777" w:rsidR="00BE4346" w:rsidRPr="005226F0" w:rsidRDefault="00BE4346" w:rsidP="00BE4346">
      <w:pPr>
        <w:rPr>
          <w:rFonts w:ascii="Open Sans" w:hAnsi="Open Sans" w:cs="Open Sans"/>
          <w:b/>
          <w:lang w:eastAsia="en-US"/>
        </w:rPr>
      </w:pPr>
    </w:p>
    <w:p w14:paraId="232289A9" w14:textId="77777777" w:rsidR="00BE4346" w:rsidRPr="005226F0" w:rsidRDefault="00BE4346" w:rsidP="00BE4346">
      <w:pPr>
        <w:rPr>
          <w:rFonts w:ascii="Open Sans" w:hAnsi="Open Sans" w:cs="Open Sans"/>
          <w:b/>
        </w:rPr>
      </w:pPr>
      <w:r w:rsidRPr="005226F0">
        <w:rPr>
          <w:rFonts w:ascii="Open Sans" w:hAnsi="Open Sans" w:cs="Open Sans"/>
          <w:b/>
        </w:rPr>
        <w:t xml:space="preserve">12. REFERÊNCIAS BIBLIOGRÁFICAS: </w:t>
      </w:r>
      <w:r w:rsidRPr="005226F0">
        <w:rPr>
          <w:rFonts w:ascii="Open Sans" w:hAnsi="Open Sans" w:cs="Open Sans"/>
        </w:rPr>
        <w:t>(segundo normas da ABNT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137"/>
      </w:tblGrid>
      <w:tr w:rsidR="000C51E0" w:rsidRPr="005226F0" w14:paraId="6DD6859F" w14:textId="77777777" w:rsidTr="00BE4346">
        <w:trPr>
          <w:trHeight w:val="445"/>
        </w:trPr>
        <w:tc>
          <w:tcPr>
            <w:tcW w:w="10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7EB30" w14:textId="77777777" w:rsidR="00BE4346" w:rsidRPr="005226F0" w:rsidRDefault="00BE4346">
            <w:pPr>
              <w:pStyle w:val="PargrafodaLista"/>
              <w:tabs>
                <w:tab w:val="left" w:pos="1425"/>
              </w:tabs>
              <w:ind w:left="0"/>
              <w:rPr>
                <w:rFonts w:ascii="Open Sans" w:hAnsi="Open Sans" w:cs="Open Sans"/>
                <w:b/>
              </w:rPr>
            </w:pPr>
          </w:p>
        </w:tc>
      </w:tr>
    </w:tbl>
    <w:p w14:paraId="59D12842" w14:textId="77777777" w:rsidR="00BE4346" w:rsidRPr="005226F0" w:rsidRDefault="00BE4346" w:rsidP="00BE4346">
      <w:pPr>
        <w:jc w:val="center"/>
        <w:rPr>
          <w:rFonts w:ascii="Open Sans" w:hAnsi="Open Sans" w:cs="Open Sans"/>
          <w:b/>
          <w:lang w:eastAsia="en-US"/>
        </w:rPr>
      </w:pPr>
    </w:p>
    <w:p w14:paraId="17279007" w14:textId="77777777" w:rsidR="00BE4346" w:rsidRPr="005226F0" w:rsidRDefault="00BE4346" w:rsidP="00D75F7E">
      <w:pPr>
        <w:pStyle w:val="P13"/>
        <w:spacing w:line="240" w:lineRule="auto"/>
        <w:jc w:val="both"/>
        <w:rPr>
          <w:rFonts w:ascii="Open Sans" w:eastAsiaTheme="minorHAnsi" w:hAnsi="Open Sans" w:cs="Open Sans"/>
          <w:b w:val="0"/>
          <w:sz w:val="20"/>
          <w:lang w:eastAsia="en-US"/>
        </w:rPr>
      </w:pPr>
    </w:p>
    <w:p w14:paraId="43C14A33" w14:textId="77777777" w:rsidR="00BE4346" w:rsidRPr="005226F0" w:rsidRDefault="00BE4346" w:rsidP="00D75F7E">
      <w:pPr>
        <w:pStyle w:val="P13"/>
        <w:spacing w:line="240" w:lineRule="auto"/>
        <w:jc w:val="both"/>
        <w:rPr>
          <w:rFonts w:ascii="Open Sans" w:eastAsiaTheme="minorHAnsi" w:hAnsi="Open Sans" w:cs="Open Sans"/>
          <w:b w:val="0"/>
          <w:sz w:val="20"/>
          <w:lang w:eastAsia="en-US"/>
        </w:rPr>
      </w:pPr>
    </w:p>
    <w:p w14:paraId="2668B045" w14:textId="029C5DA6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D74C03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0" w:gutter="0"/>
          <w:cols w:space="708"/>
          <w:docGrid w:linePitch="360"/>
        </w:sectPr>
      </w:pPr>
      <w:r w:rsidRPr="00E876CA">
        <w:rPr>
          <w:rFonts w:ascii="Open Sans" w:eastAsiaTheme="minorHAnsi" w:hAnsi="Open Sans" w:cs="Open Sans"/>
          <w:b w:val="0"/>
          <w:color w:val="000000" w:themeColor="text1"/>
          <w:sz w:val="20"/>
          <w:lang w:eastAsia="en-US"/>
        </w:rPr>
        <w:t xml:space="preserve"> </w:t>
      </w:r>
    </w:p>
    <w:p w14:paraId="7EB07DB5" w14:textId="77777777" w:rsidR="00621F8B" w:rsidRPr="00E876CA" w:rsidRDefault="00621F8B" w:rsidP="00621F8B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p w14:paraId="53D37300" w14:textId="77777777" w:rsidR="00621F8B" w:rsidRPr="00E876CA" w:rsidRDefault="00621F8B" w:rsidP="00621F8B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621F8B" w:rsidRPr="00E876CA" w14:paraId="307258E8" w14:textId="77777777" w:rsidTr="0043270B">
        <w:trPr>
          <w:jc w:val="center"/>
        </w:trPr>
        <w:tc>
          <w:tcPr>
            <w:tcW w:w="8064" w:type="dxa"/>
            <w:shd w:val="clear" w:color="auto" w:fill="auto"/>
          </w:tcPr>
          <w:p w14:paraId="71EFB6B7" w14:textId="77777777" w:rsidR="00621F8B" w:rsidRPr="00E876CA" w:rsidRDefault="00621F8B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14418404" w14:textId="77777777" w:rsidR="00621F8B" w:rsidRPr="00E876CA" w:rsidRDefault="00621F8B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621F8B" w:rsidRPr="00E876CA" w14:paraId="56B0B122" w14:textId="77777777" w:rsidTr="0043270B">
        <w:trPr>
          <w:jc w:val="center"/>
        </w:trPr>
        <w:tc>
          <w:tcPr>
            <w:tcW w:w="8064" w:type="dxa"/>
            <w:shd w:val="clear" w:color="auto" w:fill="auto"/>
          </w:tcPr>
          <w:p w14:paraId="2DC992C0" w14:textId="77777777" w:rsidR="00621F8B" w:rsidRPr="00E876CA" w:rsidRDefault="00621F8B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290F9AC1" w14:textId="77777777" w:rsidR="00621F8B" w:rsidRPr="00E876CA" w:rsidRDefault="00621F8B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53884915" w14:textId="77777777" w:rsidR="00621F8B" w:rsidRPr="00E876CA" w:rsidRDefault="00621F8B" w:rsidP="00621F8B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2E687B67" w14:textId="77777777" w:rsidR="00621F8B" w:rsidRPr="00E876CA" w:rsidRDefault="00621F8B" w:rsidP="00621F8B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664D677F" w14:textId="4C545132" w:rsidR="00621F8B" w:rsidRPr="00597328" w:rsidRDefault="00621F8B" w:rsidP="0026526E">
      <w:pPr>
        <w:pStyle w:val="ListaColorida-nfase11"/>
        <w:spacing w:after="0" w:line="240" w:lineRule="auto"/>
        <w:ind w:left="851"/>
        <w:contextualSpacing w:val="0"/>
        <w:jc w:val="both"/>
        <w:rPr>
          <w:sz w:val="24"/>
          <w:szCs w:val="24"/>
          <w:lang w:eastAsia="pt-BR"/>
        </w:rPr>
      </w:pPr>
      <w:r w:rsidRPr="00E876CA">
        <w:rPr>
          <w:rFonts w:ascii="Open Sans" w:hAnsi="Open Sans" w:cs="Open Sans"/>
          <w:color w:val="000000" w:themeColor="text1"/>
        </w:rPr>
        <w:t xml:space="preserve">- </w:t>
      </w:r>
      <w:r w:rsidR="0026526E">
        <w:rPr>
          <w:rFonts w:ascii="Open Sans" w:hAnsi="Open Sans" w:cs="Open Sans"/>
          <w:color w:val="000000" w:themeColor="text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 xml:space="preserve">Produção Científica Bibliográfica e não Bibliográfica do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no período de 201</w:t>
      </w:r>
      <w:r>
        <w:rPr>
          <w:rFonts w:ascii="Open Sans" w:hAnsi="Open Sans" w:cs="Open Sans"/>
          <w:color w:val="000000" w:themeColor="text1"/>
        </w:rPr>
        <w:t>6</w:t>
      </w:r>
      <w:r w:rsidRPr="00E876CA">
        <w:rPr>
          <w:rFonts w:ascii="Open Sans" w:hAnsi="Open Sans" w:cs="Open Sans"/>
          <w:color w:val="000000" w:themeColor="text1"/>
        </w:rPr>
        <w:t xml:space="preserve"> a </w:t>
      </w:r>
      <w:r>
        <w:rPr>
          <w:rFonts w:ascii="Open Sans" w:hAnsi="Open Sans" w:cs="Open Sans"/>
          <w:color w:val="000000" w:themeColor="text1"/>
        </w:rPr>
        <w:t>2021</w:t>
      </w:r>
    </w:p>
    <w:tbl>
      <w:tblPr>
        <w:tblW w:w="1473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8"/>
        <w:gridCol w:w="7360"/>
        <w:gridCol w:w="1843"/>
        <w:gridCol w:w="1701"/>
        <w:gridCol w:w="1275"/>
      </w:tblGrid>
      <w:tr w:rsidR="00621F8B" w:rsidRPr="00597328" w14:paraId="57726CD0" w14:textId="77777777" w:rsidTr="0043270B"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88618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Grupo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11811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po de Produ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B90E53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ontos por Unidad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5E40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Quantidad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A3FE7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de Pontos</w:t>
            </w:r>
          </w:p>
        </w:tc>
      </w:tr>
      <w:tr w:rsidR="00621F8B" w:rsidRPr="00597328" w14:paraId="6D1547C9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C556F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tulação Acadêmica</w:t>
            </w:r>
          </w:p>
          <w:p w14:paraId="3CA6B8D8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(somente a maior)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0E124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Especializ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DF350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16F0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E6A6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A020265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6FDDB5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9953F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3774E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C04D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2F79D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5DC31B36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22DE05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AC2D1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Douto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4A01C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2FAE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007A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2EC75238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F7DCA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D7E98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, que não conste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, indexado no JCR (com qualquer Fator de Impacto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2790A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4321F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3D3F6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A6732B4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A9FD9F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7376F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 A1 ou A2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A85A3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8EFE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9470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293DFDB5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112F0E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471C1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0E007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59C9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5544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D47F940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3AD628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36885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1A045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666E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6CD8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5749F805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320F73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878AB8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3, B4, B5 e 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E1637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10BD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11C5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0BC4CB9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BCC8BC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6DA3D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Revistas Científicas do IF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34781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07256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F0E82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9ACA16E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81CBA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D2E0A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Livro publicado, nacional ou internacional, sendo autor ou organiza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013707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8ED4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449B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22665E3F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BA02C0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08817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apítulo de livro publicado, nacional ou internacion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E5B02C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4D36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9E942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3508FEFF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3A657C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75434A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s completos publicados em anais de eventos científicos ou resumos expandid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74555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9C0E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9DB2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2A32791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2B4D56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42A7C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sumos publicados em anais de event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2B0E0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5033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A5B6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421DDA20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5CDB18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não-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4E233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9428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B121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0A67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3D13C73F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45C363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65649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depositad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CFB99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07295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8A0F6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63E33B98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F9979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F8BC7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 w:rsidRPr="0090616A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gistro de Propriedade Intelectual (Registro de Programa de Computador; Marca; Cultivar; Desenho Industrial; Topografia de Circuit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E21C73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A225E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571FF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A98740C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722F15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84EB9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4E7A6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9F7E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89E9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28D00D73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A8D9DC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BA9D2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especialização ou gradu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2C691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7812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17B3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3EB85789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A0B7FD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BF3C2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por Curso de Extensão concluí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7281F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0177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07E4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99F1C60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02E708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65E397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D8EED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FD04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503C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4026AC9D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104726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86401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em andamento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55908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6E468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567A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880D01D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8E44B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1AE23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rticipação em conselho editorial e/ou científico de periódic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664BE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B900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20B1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684DDB68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BCE96A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534B2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e/ou organização de eventos e cursos ministrados de cunho científico, de extensão e/ou cultur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778B4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74C9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1BA8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03718185" w14:textId="77777777" w:rsidTr="0043270B">
        <w:tc>
          <w:tcPr>
            <w:tcW w:w="99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E7031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Máxim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6F63AC" w14:textId="77777777" w:rsidR="00621F8B" w:rsidRPr="00597328" w:rsidRDefault="00621F8B" w:rsidP="0043270B">
            <w:pPr>
              <w:widowControl/>
              <w:autoSpaceDE/>
              <w:autoSpaceDN/>
              <w:ind w:left="-25" w:right="32" w:hanging="25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100 Pont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FAC28" w14:textId="77777777" w:rsidR="00621F8B" w:rsidRPr="00597328" w:rsidRDefault="00621F8B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C38F3" w14:textId="77777777" w:rsidR="00621F8B" w:rsidRPr="00597328" w:rsidRDefault="00621F8B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</w:tbl>
    <w:p w14:paraId="34828A7B" w14:textId="77777777" w:rsidR="00621F8B" w:rsidRPr="00597328" w:rsidRDefault="00621F8B" w:rsidP="00621F8B">
      <w:pPr>
        <w:widowControl/>
        <w:autoSpaceDE/>
        <w:autoSpaceDN/>
        <w:rPr>
          <w:sz w:val="24"/>
          <w:szCs w:val="24"/>
          <w:lang w:val="pt-BR" w:eastAsia="pt-BR" w:bidi="ar-SA"/>
        </w:rPr>
      </w:pPr>
    </w:p>
    <w:p w14:paraId="0F076F3F" w14:textId="77777777" w:rsidR="00621F8B" w:rsidRPr="00E876CA" w:rsidRDefault="00621F8B" w:rsidP="00621F8B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DO GRUPO DE PESQUISA:</w:t>
      </w:r>
    </w:p>
    <w:p w14:paraId="2B438035" w14:textId="77777777" w:rsidR="00621F8B" w:rsidRPr="00E876CA" w:rsidRDefault="00621F8B" w:rsidP="00621F8B">
      <w:pPr>
        <w:ind w:left="-567"/>
        <w:jc w:val="both"/>
        <w:rPr>
          <w:rFonts w:ascii="Open Sans" w:hAnsi="Open Sans" w:cs="Open Sans"/>
          <w:color w:val="000000" w:themeColor="text1"/>
          <w:vertAlign w:val="superscript"/>
        </w:rPr>
      </w:pPr>
    </w:p>
    <w:p w14:paraId="579A2D32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Grupo de Pesquisa que o </w:t>
      </w:r>
      <w:r>
        <w:rPr>
          <w:rFonts w:ascii="Open Sans" w:hAnsi="Open Sans" w:cs="Open Sans"/>
          <w:bCs/>
          <w:color w:val="000000" w:themeColor="text1"/>
        </w:rPr>
        <w:t>Orientador</w:t>
      </w:r>
      <w:r w:rsidRPr="00E876CA">
        <w:rPr>
          <w:rFonts w:ascii="Open Sans" w:hAnsi="Open Sans" w:cs="Open Sans"/>
          <w:bCs/>
          <w:color w:val="000000" w:themeColor="text1"/>
        </w:rPr>
        <w:t xml:space="preserve"> participa: </w:t>
      </w:r>
    </w:p>
    <w:p w14:paraId="50C4BCFE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</w:t>
      </w:r>
    </w:p>
    <w:p w14:paraId="26933058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77B27229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Servidores participantes do grupo de pesquisa: </w:t>
      </w:r>
    </w:p>
    <w:p w14:paraId="13D29911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_</w:t>
      </w:r>
    </w:p>
    <w:p w14:paraId="1146D28F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65085FF6" w14:textId="77777777" w:rsidR="00621F8B" w:rsidRPr="00E876CA" w:rsidRDefault="00621F8B" w:rsidP="00621F8B">
      <w:pPr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 xml:space="preserve">OBS: </w:t>
      </w:r>
      <w:r w:rsidRPr="00E876CA">
        <w:rPr>
          <w:rFonts w:ascii="Open Sans" w:hAnsi="Open Sans" w:cs="Open Sans"/>
          <w:color w:val="000000" w:themeColor="text1"/>
        </w:rPr>
        <w:t>Para efeito de cálculo da pontuação dos grupos de pesquisa, será considerado como produção do servidor no grupo, as produções que apresentem no mínimo o nome de mais 01 (um) dos servidores integrantes do Grupo de Pesquisa cadastrado no CNPq e validado pelo IFS, e que não foi pontuada na produção individual.</w:t>
      </w:r>
    </w:p>
    <w:p w14:paraId="0D563A0F" w14:textId="77777777" w:rsidR="00621F8B" w:rsidRPr="00E876CA" w:rsidRDefault="00621F8B" w:rsidP="00621F8B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3FFE152F" w14:textId="77777777" w:rsidR="00621F8B" w:rsidRPr="00597328" w:rsidRDefault="00621F8B" w:rsidP="00621F8B">
      <w:pPr>
        <w:widowControl/>
        <w:autoSpaceDE/>
        <w:autoSpaceDN/>
        <w:rPr>
          <w:sz w:val="24"/>
          <w:szCs w:val="24"/>
          <w:lang w:val="pt-BR" w:eastAsia="pt-BR" w:bidi="ar-SA"/>
        </w:rPr>
      </w:pPr>
      <w:r w:rsidRPr="00E876CA">
        <w:rPr>
          <w:rFonts w:ascii="Open Sans" w:hAnsi="Open Sans" w:cs="Open Sans"/>
          <w:color w:val="000000" w:themeColor="text1"/>
        </w:rPr>
        <w:t xml:space="preserve">Produção Científica Bibliográfica e não Bibliográfica do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no período de 201</w:t>
      </w:r>
      <w:r>
        <w:rPr>
          <w:rFonts w:ascii="Open Sans" w:hAnsi="Open Sans" w:cs="Open Sans"/>
          <w:color w:val="000000" w:themeColor="text1"/>
        </w:rPr>
        <w:t>6</w:t>
      </w:r>
      <w:r w:rsidRPr="00E876CA">
        <w:rPr>
          <w:rFonts w:ascii="Open Sans" w:hAnsi="Open Sans" w:cs="Open Sans"/>
          <w:color w:val="000000" w:themeColor="text1"/>
        </w:rPr>
        <w:t xml:space="preserve"> a </w:t>
      </w:r>
      <w:r>
        <w:rPr>
          <w:rFonts w:ascii="Open Sans" w:hAnsi="Open Sans" w:cs="Open Sans"/>
          <w:color w:val="000000" w:themeColor="text1"/>
        </w:rPr>
        <w:t>2021</w:t>
      </w:r>
      <w:r w:rsidRPr="00597328">
        <w:rPr>
          <w:rFonts w:ascii="Calibri" w:hAnsi="Calibri" w:cs="Calibri"/>
          <w:color w:val="000000"/>
          <w:sz w:val="23"/>
          <w:szCs w:val="23"/>
          <w:lang w:val="pt-BR" w:eastAsia="pt-BR" w:bidi="ar-SA"/>
        </w:rPr>
        <w:t> </w:t>
      </w:r>
    </w:p>
    <w:tbl>
      <w:tblPr>
        <w:tblW w:w="141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64"/>
        <w:gridCol w:w="7162"/>
        <w:gridCol w:w="1559"/>
        <w:gridCol w:w="1843"/>
        <w:gridCol w:w="1842"/>
      </w:tblGrid>
      <w:tr w:rsidR="00621F8B" w:rsidRPr="00597328" w14:paraId="0F5A0086" w14:textId="77777777" w:rsidTr="0043270B"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7F8DB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lastRenderedPageBreak/>
              <w:t>Grupo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6C263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po de Produçã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03783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ontos por Unidad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83E4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Quantidad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9471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de Pontos</w:t>
            </w:r>
          </w:p>
        </w:tc>
      </w:tr>
      <w:tr w:rsidR="00621F8B" w:rsidRPr="00597328" w14:paraId="1DC24D1C" w14:textId="77777777" w:rsidTr="0043270B">
        <w:tc>
          <w:tcPr>
            <w:tcW w:w="17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D2D81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Bibliográfica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B9BCA8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, que não conste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, indexado no JCR (com qualquer Fator de Impacto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8756F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11F92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500F4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687421B5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14F50D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09D14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 A1 ou A2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AF988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AF17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E698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DBBAFDA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3E14B7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AD82E7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83AA4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7BE1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3FB4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B7E27E3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562F1D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95A3B3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9D572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4A41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8FAE6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D8124FB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CD239B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DBB9C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3, B4, B5 e C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72607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C251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7346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9596A2A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74B6C7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94EB67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Revistas Científicas do IF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17929A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00307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0D85E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5DD6846E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4A82D6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9FA5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Livro publicado, nacional ou internacional, sendo autor ou organizado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56016D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164F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A9A8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2ABB4726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A35EEF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7DAAA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apítulo de livro publicado, nacional ou internaciona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097CF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D2DC9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24844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CF3BC30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A54C9A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789AF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s completos publicados em anais de eventos científicos ou resumos expandidos nacionais ou internacionai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DCF81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5D9BB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E92D4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41811D7C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8749DD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29879D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sumos publicados em anais de eventos nacionais ou internacionai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44743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A53B2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9899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E9FB8F1" w14:textId="77777777" w:rsidTr="0043270B">
        <w:tc>
          <w:tcPr>
            <w:tcW w:w="17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54E29C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não-Bibliográfica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8635DF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concedid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CD4C28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F717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022B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5A42D63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86CAD1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1FA8E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depositad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9EFB23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52C22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AD398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7E5A0AB8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6DE729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49F293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 w:rsidRPr="0090616A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gistro de Propriedade Intelectual (Registro de Programa de Computador; Marca; Cultivar; Desenho Industrial; Topografia de Circuito) concedid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EBD3B6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5AC95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AA433" w14:textId="77777777" w:rsidR="00621F8B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A1CA3AC" w14:textId="77777777" w:rsidTr="0043270B">
        <w:tc>
          <w:tcPr>
            <w:tcW w:w="17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5A3F03" w14:textId="77777777" w:rsidR="00621F8B" w:rsidRPr="00597328" w:rsidRDefault="00621F8B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302DD5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e/ou organização de eventos e cursos ministrados de cunho científico, de extensão e/ou cultura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5B12C0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B4FCE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5591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621F8B" w:rsidRPr="00597328" w14:paraId="106E65E5" w14:textId="77777777" w:rsidTr="0043270B"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BFCB09" w14:textId="77777777" w:rsidR="00621F8B" w:rsidRPr="00597328" w:rsidRDefault="00621F8B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Máxim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DCF208" w14:textId="77777777" w:rsidR="00621F8B" w:rsidRPr="00597328" w:rsidRDefault="00621F8B" w:rsidP="0043270B">
            <w:pPr>
              <w:widowControl/>
              <w:autoSpaceDE/>
              <w:autoSpaceDN/>
              <w:ind w:left="-25" w:right="32" w:hanging="25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100 Pont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E0DF8" w14:textId="77777777" w:rsidR="00621F8B" w:rsidRPr="00597328" w:rsidRDefault="00621F8B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AE70B" w14:textId="77777777" w:rsidR="00621F8B" w:rsidRPr="00597328" w:rsidRDefault="00621F8B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</w:tbl>
    <w:p w14:paraId="7647ADF2" w14:textId="77777777" w:rsidR="00621F8B" w:rsidRPr="00E876CA" w:rsidRDefault="00621F8B" w:rsidP="00621F8B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6E9201D" w14:textId="77777777" w:rsidR="00621F8B" w:rsidRDefault="00621F8B" w:rsidP="00621F8B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2881D479" w14:textId="77777777" w:rsidR="00621F8B" w:rsidRPr="00E876CA" w:rsidRDefault="00621F8B" w:rsidP="00621F8B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37FEE4D9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489E211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D74C03">
          <w:pgSz w:w="16838" w:h="11906" w:orient="landscape" w:code="9"/>
          <w:pgMar w:top="1732" w:right="2268" w:bottom="709" w:left="992" w:header="709" w:footer="0" w:gutter="0"/>
          <w:cols w:space="708"/>
          <w:docGrid w:linePitch="360"/>
        </w:sectPr>
      </w:pPr>
    </w:p>
    <w:p w14:paraId="7567408B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15241D9E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2590F97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5BEED2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89C9702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3A59F72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86B5B53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399B55E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173BFF40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73BBFCC9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0DDD9040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7F3AA0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29CE08DD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6036BC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2EEE7A9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DE215D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356C1C1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0F7F63EC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252910F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37D222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;</w:t>
      </w:r>
    </w:p>
    <w:p w14:paraId="6294427A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6CC73C6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32642AF5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47D0CB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300A8797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1F008BD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30184BA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1C4DDAAB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71CA98C7" w14:textId="25786151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0453EF2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30A4B2A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5CF2533D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577021DA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3CF881C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BA53A77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CC0CC1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B622E34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70933BE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B6F1EC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50FBD7B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688F35C9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590F439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9A12DC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77662C64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25C1F742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1D376D6E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726DCF41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79B4D696" w14:textId="7231DE40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301E41"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299940F0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75D082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70FDA7A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463D4746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37E410D0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4365C0DF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1A5058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22D1CFB5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661A070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8D75B0" w14:textId="6585E272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301E41"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0E88CFF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475E4FC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29DE62ED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5385ED99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53F8D5B5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76"/>
        <w:gridCol w:w="5064"/>
      </w:tblGrid>
      <w:tr w:rsidR="00E876CA" w:rsidRPr="00E876CA" w14:paraId="1AC130B7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C2B5367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52B574E" w14:textId="320A76D2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</w:t>
            </w:r>
            <w:r w:rsidR="00B13CAF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6B43C698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76AD2F" w14:textId="318B55BB" w:rsidR="006772F1" w:rsidRPr="00E876CA" w:rsidRDefault="008F7389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DE893D" w14:textId="7F2D0C38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</w:t>
            </w:r>
            <w:r w:rsidR="00B13CAF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</w:tr>
    </w:tbl>
    <w:p w14:paraId="2226ADE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1E3F3D7A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EB4EE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6283EEB6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B263C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4E50F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C7E68F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7A69B340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440E97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19510F0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55E4F0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4AECA9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743E35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1EB7756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19086A02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F2066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4D5FA7FB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D782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C1D5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7297AF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469715C4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9BC15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066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794AF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15D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7746D8B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2AC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E665BE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7E08BE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64E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6541F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44F0B6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2AB504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89B37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F9BD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76AA13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6F24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ED76E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BB3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1EBE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3C9BCD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4674D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08B2F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AC715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B88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E058D7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5EFC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FFDE4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A320B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6CA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5BCE6BB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27E09D46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AEC57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53029C4A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FE3E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9E63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9690C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E01B8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B86AD44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32A0E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542F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BB459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C75E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C7E978F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B1F4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0DFF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A05AA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6B5E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300B7D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ED2A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5DF0B83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F89332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B14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3E73326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C96FA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CCB2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1DF53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532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6E6C1C6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7A21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B4F5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3A6B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3D1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D0633B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A4A6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9AAA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88C4C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D9B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1FAE88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455B7291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1B705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73198637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4707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034F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1120F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2A2D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73A2A67C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53EED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A2E36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69EB4C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E058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685FA33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1D9C6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A028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41DC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B15A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8E6B6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F441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326D70B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CDC72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CFD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63D4993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41479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888E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DC75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257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985C16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83C6A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D4C2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3901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C26C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4DFBD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41190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CF6D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09B60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DAF7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2E81D7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3969A8BA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DBE52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7A0EC698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7AA8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D94D6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1ECF2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4E3924BF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E5A8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C76CF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3507A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F6B9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E85019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39B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99EBA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76D5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EECFAF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46527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7A776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292B4F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F99FD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051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DDD88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A6F5E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8CF8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4320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2692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1B6867D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E877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F4ECB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CEC0F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12A7A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36711A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25234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6B75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E887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524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41BFD9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5700CB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DC7B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505096B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A51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7AE9D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0E67A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1E5550C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4715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0262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359783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0AB7F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685604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088F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57DA2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D8146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F93B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FD4B2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8FC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3E69EAD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5B89A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522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7DE8BB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161FD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34FF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74880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A5A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AF5FA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25B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29B03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FDC4C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F4B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8C6A3C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F5B6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59D5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55CA5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620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961D031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D480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2DE813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387CE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A8B6D6A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2CF71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5E0F430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DE63CBC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21F13761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7AF1D3B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44B4D07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04ECB833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440147C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02AC9D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48D702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14737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89E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08632DF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A77CF9C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5FE7CB8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55D8442C" w14:textId="77777777" w:rsidTr="00D74C03">
        <w:trPr>
          <w:trHeight w:val="1348"/>
        </w:trPr>
        <w:tc>
          <w:tcPr>
            <w:tcW w:w="5000" w:type="pct"/>
          </w:tcPr>
          <w:p w14:paraId="41647E2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7482F8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755137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4BC2F9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CA9CC54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22799084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4360EA95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09108B16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5AB472E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57A9E72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C16BDEF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7F8134B7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AD047D8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19942832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78142A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89DF8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1F65A1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18EA0B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65C033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63D6C2A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6D80585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40F58A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10. CRONOGRAMA PARCIAL DE EXECUÇÃO FINACEIRA</w:t>
            </w:r>
          </w:p>
        </w:tc>
      </w:tr>
      <w:tr w:rsidR="006772F1" w:rsidRPr="00E876CA" w14:paraId="07503AB3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368E7BCC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4858942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0937CDDF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3CE19E9B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775DD3D6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3301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36479C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744432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F7A1FF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594B2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48539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5F412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6C7FC55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B2943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90636D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E726C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1B6A6C7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12827B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C8955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BAF5E0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A98E42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7290C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4CD6BC3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4FFF64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AC6888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6749F0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304BB1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078B01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32747A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D6FD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3666BC4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E52A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81B0A5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74F448F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AA075F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58DA41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CD05E1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069C1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430D69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0A5343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EF87B68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0B6A93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A859AE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294BB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DA3285C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2BE8A05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02BF5AF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65D30F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3B63A4B3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6E4F519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017CE36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F2D0CC3" w14:textId="13D8C3BC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</w:t>
                  </w:r>
                  <w:r w:rsidR="00301E41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2021</w:t>
                  </w:r>
                </w:p>
              </w:tc>
            </w:tr>
            <w:tr w:rsidR="006772F1" w:rsidRPr="00E876CA" w14:paraId="1C2AE10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73FA98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BBA81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2CB4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7176D9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28D461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76A93F3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EB5E40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18B907F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22332A6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FEEC2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25AA953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7B6A27EC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406B9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1086BE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B203A0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E6033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BAB84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084BF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5644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B7C94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55B3D5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84DDA5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DBE5F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120C33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28A770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5052FC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306657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76E87D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65D99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D4848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EE02C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3ED087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76AD9A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92DCC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5D012C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1CF6C4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0EDC9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2D55607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F63B25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BCA08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566F90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A6BDB1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6C16D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599820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D1D396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52F0FF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498516F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F15545D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5D78E7F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268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7CB8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05D46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DB3369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41DB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C9EFF3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AB1E54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5B6B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CEFCD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66B594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B30867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5052515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1087E5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DE34E0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3569D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02B2A3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3002FA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9316DD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50A0B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8322F6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51284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1C823B7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1FA29610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78B24C67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45AB1457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B2A0267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97904A3" w14:textId="77777777" w:rsidTr="00D74C03">
        <w:trPr>
          <w:trHeight w:val="383"/>
        </w:trPr>
        <w:tc>
          <w:tcPr>
            <w:tcW w:w="5000" w:type="pct"/>
            <w:gridSpan w:val="2"/>
          </w:tcPr>
          <w:p w14:paraId="4F382F3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55F2186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72B3B4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30DA5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DA2DF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1C575F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5F0672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7D95D82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89380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4DAFF182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1D0E8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7685EBF2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0F54806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7CECF2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13EED06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4BBEF90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86579E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802A1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80364D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415BA2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7765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21C915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D01923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0527A35" w14:textId="2622B842" w:rsidR="006772F1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1D03773F" w14:textId="5DC681AA" w:rsidR="00405D4E" w:rsidRDefault="00405D4E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color w:val="000000" w:themeColor="text1"/>
          <w:sz w:val="20"/>
          <w:szCs w:val="20"/>
        </w:rPr>
        <w:br w:type="page"/>
      </w:r>
    </w:p>
    <w:p w14:paraId="23693ACA" w14:textId="77777777" w:rsidR="00405D4E" w:rsidRDefault="00405D4E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2E74FA5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74"/>
        <w:gridCol w:w="5966"/>
      </w:tblGrid>
      <w:tr w:rsidR="00E876CA" w:rsidRPr="00E876CA" w14:paraId="33301CFE" w14:textId="77777777" w:rsidTr="00D74C03">
        <w:trPr>
          <w:cantSplit/>
          <w:trHeight w:val="50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EE71B8C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318A2F4" w14:textId="546EB401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</w:t>
            </w:r>
            <w:r w:rsidR="00B13CAF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76E68F24" w14:textId="77777777" w:rsidTr="00D74C03">
        <w:trPr>
          <w:cantSplit/>
          <w:trHeight w:val="55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D5188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1A2412" w14:textId="4FB39A30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</w:t>
            </w:r>
            <w:r w:rsidR="00B13CAF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</w:tr>
    </w:tbl>
    <w:p w14:paraId="060E58A9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1B5D16DC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6F6BF32E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10F4B1FA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D42C6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B94E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B320C82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65C8875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6EBB2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6CF272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5A16AEAB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3337AE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7A40E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3C9DC8C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0F251DF7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C2C00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10F573A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FB55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E02BE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5652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B1ED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1339780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62C2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D748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4119C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2A01B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CB649F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E0C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BE68C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A3C0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31ACE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673AC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EA30A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50969CF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8E032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0EE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6914B5E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2D00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A880A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010BB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EF7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1B6CEBF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051D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62F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5D81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010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ED9E58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2667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5634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D5A4BA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4A3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847F09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38928840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4DA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77ECAB5E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881D6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219C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365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5207A17E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73D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27181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794C7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1A495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062524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CB4A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0511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6FD67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58370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E71F7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406F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D94ECB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CB80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A2E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23DB6CF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49A2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4F3FA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EDD1C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594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218F817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49AD6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1C1D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897C24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403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13E0E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F270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D7CE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714CB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242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77A8919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0C6FF3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8E5BE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5095E7FB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38B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41D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4DF3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D4FA42A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F175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732D0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37013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9FFA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0AAFF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359CD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2CA2A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668B8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A82E2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A25099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ECEB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9D6D6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20DD1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EDB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1CE955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7B7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B079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1FBA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6B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C54C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43FD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46E66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A5DCE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B4CF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CFE68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ECCA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32C09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8047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4C1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5CABB0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D76D9E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39280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5CA6BB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B752767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7EF982A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87581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FB5FD5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152F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C1D5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1766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41E2FE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C4EE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4FA28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BF09C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8BE3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0E1D74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521572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B19A56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EBFE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9A94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363CFB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C98B2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1D31C1F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D8CE3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82D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2164A9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AEA9FA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5FB156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C7109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972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B58586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11F65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88FC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3FAF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606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340024A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1D03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302D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5BDE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310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9A47AF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56D291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60F56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5BB1E34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7CD84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26066E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759A9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C2AD0DF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826C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49BCC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081252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E4A8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CAF955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9BF6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438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4A8F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AD8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3AF451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9E582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1BFD51A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9CBED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598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31BD8B0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75F23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D67D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8BEC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0D1CE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15D511A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54A6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7485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2486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C4C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1853A8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D25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181EA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01717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F8BD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1F2236A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2F1B0BA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7E97DC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2EEF2269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158D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3CB4808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"/>
        </w:trPr>
        <w:tc>
          <w:tcPr>
            <w:tcW w:w="5000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2707DD8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eastAsia="Calibri" w:hAnsi="Open Sans" w:cs="Open Sans"/>
                <w:smallCaps w:val="0"/>
                <w:color w:val="000000" w:themeColor="text1"/>
                <w:szCs w:val="20"/>
              </w:rPr>
            </w:pPr>
          </w:p>
        </w:tc>
      </w:tr>
      <w:tr w:rsidR="006772F1" w:rsidRPr="00E876CA" w14:paraId="3E30B9B8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shd w:val="clear" w:color="auto" w:fill="EEECE1"/>
            <w:vAlign w:val="center"/>
          </w:tcPr>
          <w:p w14:paraId="589744A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. Introdução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(A introdução deve destacar o porquê da escolha do tema, anunciando a ideia básica do projeto destacando o problema da pesquisa e situando o tema dentro do contexto geral da sua área de trabalho, descrevendo as motivações que levaram a escolha </w:t>
            </w:r>
            <w:proofErr w:type="gramStart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do mesmo</w:t>
            </w:r>
            <w:proofErr w:type="gramEnd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.)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</w:p>
        </w:tc>
      </w:tr>
      <w:tr w:rsidR="006772F1" w:rsidRPr="00E876CA" w14:paraId="493C503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</w:tcPr>
          <w:p w14:paraId="6E518A8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29DDE223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C892C70" w14:textId="77777777" w:rsidTr="00D74C03">
        <w:tc>
          <w:tcPr>
            <w:tcW w:w="5000" w:type="pct"/>
            <w:shd w:val="clear" w:color="auto" w:fill="EEECE1"/>
            <w:vAlign w:val="center"/>
          </w:tcPr>
          <w:p w14:paraId="40392D3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. objetivos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(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Destaca o que 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REALIZOU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. Devendo ser dividido em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primário/geral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dimensão ampl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d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a pesquisa, e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secundário/específicos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que viabilizaram o alcance do objetivo primário/geral. Obrigatoriamente deverá ser iniciado por verbos no infinitivo, por exemplo: conhecer, identificar, traçar, determinar, avaliar, dentre outros. 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).</w:t>
            </w:r>
          </w:p>
        </w:tc>
      </w:tr>
      <w:tr w:rsidR="006772F1" w:rsidRPr="00E876CA" w14:paraId="2FA9EA21" w14:textId="77777777" w:rsidTr="00D74C03">
        <w:tc>
          <w:tcPr>
            <w:tcW w:w="5000" w:type="pct"/>
          </w:tcPr>
          <w:p w14:paraId="657AB62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2487BB2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A19AD8D" w14:textId="77777777" w:rsidTr="00D74C03">
        <w:tc>
          <w:tcPr>
            <w:tcW w:w="5000" w:type="pct"/>
            <w:shd w:val="clear" w:color="auto" w:fill="EEECE1"/>
            <w:vAlign w:val="center"/>
          </w:tcPr>
          <w:p w14:paraId="06244FE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Estratégia metodológica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descrição detalhada da maneira como foram desenvolvidas as atividades para se chegar aos objetivos propostos. indicar o material e métodos utilizados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91229E6" w14:textId="77777777" w:rsidTr="00D74C03">
        <w:tc>
          <w:tcPr>
            <w:tcW w:w="5000" w:type="pct"/>
          </w:tcPr>
          <w:p w14:paraId="0623DE4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38DE1E91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D5949F2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3C477B7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0. Atividades executadas no períod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8FB0125" w14:textId="77777777" w:rsidTr="00D74C03">
        <w:trPr>
          <w:trHeight w:val="1424"/>
        </w:trPr>
        <w:tc>
          <w:tcPr>
            <w:tcW w:w="5000" w:type="pct"/>
          </w:tcPr>
          <w:p w14:paraId="0576931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F5D2D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61A560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06AB6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067BE3D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A98E94F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F9DCC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Resultados obtidos e discussã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os resultados ou produtos obtidos durante a execução da pesquisa, indicando os avanços no conhecimento disponível alcançado. anexar fotos de atividades desenvolvidas durante o projeto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14B9B2D6" w14:textId="77777777" w:rsidTr="00D74C03">
        <w:trPr>
          <w:trHeight w:val="1220"/>
        </w:trPr>
        <w:tc>
          <w:tcPr>
            <w:tcW w:w="5000" w:type="pct"/>
          </w:tcPr>
          <w:p w14:paraId="073B5C2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B4A55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DBBFE9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023492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330E7D9B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BDDA2D9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4DF5702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2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Expor de modo sucinto a contribuição do projeto ao conhecimento científico de sua área, apresentando as implicações para futuros trabalhos que possam ser desenvolvido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5E33463C" w14:textId="77777777" w:rsidTr="00D74C03">
        <w:trPr>
          <w:trHeight w:val="850"/>
        </w:trPr>
        <w:tc>
          <w:tcPr>
            <w:tcW w:w="5000" w:type="pct"/>
          </w:tcPr>
          <w:p w14:paraId="60BD4E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97E2A4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82839E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A41825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701A4FD3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78E3D222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3C753E4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3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XPOR AS DIFICULDADES ENFRENTADAS NO DESENVOLVIMENTO DO PLANO E AS ESTRATÉGIAS UTILIZADAS PARA SUA RESOLUÇÃO).</w:t>
            </w:r>
          </w:p>
        </w:tc>
      </w:tr>
      <w:tr w:rsidR="006772F1" w:rsidRPr="00E876CA" w14:paraId="0BCE348A" w14:textId="77777777" w:rsidTr="00D74C03">
        <w:trPr>
          <w:trHeight w:val="1019"/>
        </w:trPr>
        <w:tc>
          <w:tcPr>
            <w:tcW w:w="5000" w:type="pct"/>
          </w:tcPr>
          <w:p w14:paraId="57014B1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67AAFBE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58E0C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57BDCB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00C25B7E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1F76286F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3B3C9D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4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1B9E5B05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2F9FE5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DADB09A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2516906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5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6E3B34BD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3B5CFC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7944454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4B21E42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5900187B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0631E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5A1D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4CD9C2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369CF83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3B800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750A25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21505F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30774F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D4A92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0D6D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EC6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6B1B169F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5DCE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C690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4E0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A301B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93FCC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896C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A8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4586B316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2193B1" w14:textId="77777777" w:rsidTr="00D74C03">
        <w:tc>
          <w:tcPr>
            <w:tcW w:w="5000" w:type="pct"/>
            <w:shd w:val="clear" w:color="auto" w:fill="EAEAEA"/>
          </w:tcPr>
          <w:p w14:paraId="5B911D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6. PUBLICAÇÕES (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ISTAR AS PUBLICAÇÕES GERADAS DURANTE O PERÍODO DE CONCESSÃO DA BOLSA, REFERENTES ÀS PESQUISAS DECORRENTES DAS ATIVIDADES COM O BOLSISTA)</w:t>
            </w:r>
          </w:p>
        </w:tc>
      </w:tr>
      <w:tr w:rsidR="006772F1" w:rsidRPr="00E876CA" w14:paraId="532FF9FD" w14:textId="77777777" w:rsidTr="00D74C03">
        <w:tc>
          <w:tcPr>
            <w:tcW w:w="5000" w:type="pct"/>
          </w:tcPr>
          <w:p w14:paraId="482BCB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72964D9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B2B0B79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4A916FB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D63D93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17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3ECBDDC7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4877C407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lastRenderedPageBreak/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35A826BF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0EE33DF0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0FDE871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800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041A16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77E179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1FF715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64F90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54A219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CB04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7282217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DA36AE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7F7EF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8. JUSTIFIQUE SUA AVALIAÇÃO, INDICANDO OS PONTOS POSITIVOS E NEGATIVOS.</w:t>
            </w:r>
          </w:p>
        </w:tc>
      </w:tr>
      <w:tr w:rsidR="006772F1" w:rsidRPr="00E876CA" w14:paraId="62FFA5B1" w14:textId="77777777" w:rsidTr="00D74C03">
        <w:tc>
          <w:tcPr>
            <w:tcW w:w="5000" w:type="pct"/>
            <w:gridSpan w:val="3"/>
          </w:tcPr>
          <w:p w14:paraId="114A1B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48455F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61164F24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63E19B7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9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4BB5E0B4" w14:textId="77777777" w:rsidTr="00D74C03">
        <w:tc>
          <w:tcPr>
            <w:tcW w:w="5000" w:type="pct"/>
            <w:gridSpan w:val="2"/>
          </w:tcPr>
          <w:p w14:paraId="2FE6FE4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0623FF00" w14:textId="77777777" w:rsidTr="00D74C03">
        <w:tc>
          <w:tcPr>
            <w:tcW w:w="1944" w:type="pct"/>
            <w:shd w:val="clear" w:color="auto" w:fill="EEECE1"/>
            <w:vAlign w:val="center"/>
          </w:tcPr>
          <w:p w14:paraId="1B7A3D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3B903E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27C02C7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12759F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456671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2DFA4DD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689C6D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E9EF3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2E634D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6484FE9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D28617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7130E8C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7C5FEBF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6ED624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BE083D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4F2E38C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3B44FF3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0FEA68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44898C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101A32E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81ED61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20880A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B3C856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2BD56D4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5CDCF27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390D1E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55D1506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5A055B5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1A8D60F0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3CCC8C3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0E2CCAB8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699E0D" w14:textId="77777777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___________________________________________________________</w:t>
      </w:r>
    </w:p>
    <w:p w14:paraId="59E1552D" w14:textId="25A44BD3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</w:t>
      </w:r>
      <w:r w:rsidR="00301E41">
        <w:rPr>
          <w:rFonts w:ascii="Open Sans" w:hAnsi="Open Sans" w:cs="Open Sans"/>
          <w:bCs/>
          <w:color w:val="000000" w:themeColor="text1"/>
          <w:sz w:val="22"/>
          <w:szCs w:val="22"/>
        </w:rPr>
        <w:t>2021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>s resultados atingidos com a execução da Parceria manifestada constarão no Relatório Final do Projeto e publicizados em mídia interna do IFS.</w:t>
      </w:r>
    </w:p>
    <w:p w14:paraId="348D943D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367CA96C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7C761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CB32BD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A66431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028BFAC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64DD5B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30BC795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5F488A1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312A58BD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409B12BE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82AD2D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3DE6AD4A" w14:textId="4964C3B2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Assinatura do Responsável - Entidade Parceira</w:t>
      </w:r>
    </w:p>
    <w:p w14:paraId="5592B20B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7C538BE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641ECEAD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CEBB43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496D7500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072E64B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19DB2AB5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08023441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579B5490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7D0805E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37D871B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058EABC9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211B66D1" w14:textId="77777777" w:rsidTr="00D74C03">
        <w:tc>
          <w:tcPr>
            <w:tcW w:w="1985" w:type="dxa"/>
          </w:tcPr>
          <w:p w14:paraId="4D60E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19099EBD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42E071E3" w14:textId="77777777" w:rsidTr="00D74C03">
        <w:tc>
          <w:tcPr>
            <w:tcW w:w="1985" w:type="dxa"/>
          </w:tcPr>
          <w:p w14:paraId="334435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AC7ED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CABCB3" w14:textId="77777777" w:rsidTr="00D74C03">
        <w:tc>
          <w:tcPr>
            <w:tcW w:w="1985" w:type="dxa"/>
          </w:tcPr>
          <w:p w14:paraId="377DF1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963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60F07CC" w14:textId="77777777" w:rsidTr="00D74C03">
        <w:tc>
          <w:tcPr>
            <w:tcW w:w="1985" w:type="dxa"/>
          </w:tcPr>
          <w:p w14:paraId="62B5E3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6F452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5E79E9E" w14:textId="77777777" w:rsidTr="00D74C03">
        <w:tc>
          <w:tcPr>
            <w:tcW w:w="1985" w:type="dxa"/>
          </w:tcPr>
          <w:p w14:paraId="59AACF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08DD1E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670838F" w14:textId="77777777" w:rsidTr="00D74C03">
        <w:tc>
          <w:tcPr>
            <w:tcW w:w="1985" w:type="dxa"/>
          </w:tcPr>
          <w:p w14:paraId="41BCDA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0525CE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A145A8C" w14:textId="77777777" w:rsidTr="00D74C03">
        <w:tc>
          <w:tcPr>
            <w:tcW w:w="1985" w:type="dxa"/>
          </w:tcPr>
          <w:p w14:paraId="7573C4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376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F338D9E" w14:textId="77777777" w:rsidTr="00D74C03">
        <w:tc>
          <w:tcPr>
            <w:tcW w:w="1985" w:type="dxa"/>
          </w:tcPr>
          <w:p w14:paraId="29E29D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B4A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5C4EE8B" w14:textId="77777777" w:rsidTr="00D74C03">
        <w:tc>
          <w:tcPr>
            <w:tcW w:w="1985" w:type="dxa"/>
          </w:tcPr>
          <w:p w14:paraId="67CCB2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2D58E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DA71141" w14:textId="77777777" w:rsidTr="00D74C03">
        <w:tc>
          <w:tcPr>
            <w:tcW w:w="1985" w:type="dxa"/>
          </w:tcPr>
          <w:p w14:paraId="2F001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295F3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B459534" w14:textId="77777777" w:rsidTr="00D74C03">
        <w:tc>
          <w:tcPr>
            <w:tcW w:w="1985" w:type="dxa"/>
          </w:tcPr>
          <w:p w14:paraId="4D4DC0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AEC6E0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24B78E2" w14:textId="77777777" w:rsidTr="00D74C03">
        <w:tc>
          <w:tcPr>
            <w:tcW w:w="1985" w:type="dxa"/>
          </w:tcPr>
          <w:p w14:paraId="5779A8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133FB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D2DCEBC" w14:textId="77777777" w:rsidTr="00D74C03">
        <w:tc>
          <w:tcPr>
            <w:tcW w:w="1985" w:type="dxa"/>
          </w:tcPr>
          <w:p w14:paraId="546970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066A6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1C85FF" w14:textId="77777777" w:rsidTr="00D74C03">
        <w:tc>
          <w:tcPr>
            <w:tcW w:w="1985" w:type="dxa"/>
          </w:tcPr>
          <w:p w14:paraId="7160D4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AD60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58C0BE89" w14:textId="77777777" w:rsidTr="00D74C03">
        <w:tc>
          <w:tcPr>
            <w:tcW w:w="1985" w:type="dxa"/>
          </w:tcPr>
          <w:p w14:paraId="114D8C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7162C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755A6B5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28D556E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1B72C0E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1C5ECBCA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BBCB981" w14:textId="408CDB5D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3C1197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122581C0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5363975B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EF6E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0E697B9F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2EB26F6D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2253C57D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8402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5A8102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589D9B5E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02CC0D4D" w14:textId="61C8B634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</w:t>
            </w:r>
            <w:r w:rsidR="00301E4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692701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417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1E87BE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0A9CFF50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E52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46AF536F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B67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EC0244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4C3C7708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24AEF83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0A7E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32D56B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4094B9F6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1D3140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46A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1C51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7182611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5E22F99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9B35F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415722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46C06657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73C1BDBA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ECEC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5D8E5F7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9F1291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6A98842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7811ADB1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3AFF94C9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594158FC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050C484D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FBC9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4B749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6FCF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10F43E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3816E51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E5D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AA46B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D54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1A546A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774B79CF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1EE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38E790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C3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7335F0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F629EA7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F27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2B3E60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73A3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7D20CC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F50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0E0E8D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CB0F64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A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2F41B7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FB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635413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D29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15EA870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9F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6D4122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9A12C5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A67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7AF39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A4C3EDE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EFC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01BCEB6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05B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6DDFA8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D7A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58A2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9A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207CAF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5E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1AA07F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EB3FF5E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491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021182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644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5344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3ED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219FF3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E46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031C0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BAEE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516D7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C8FA85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A58ABF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B20401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3F7C1B" w14:textId="56B63812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3.1- RECEITA: R$ </w:t>
            </w:r>
            <w:r w:rsidR="008F7389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9161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3955E676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F48DD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07D7021C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771E6D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4CB6280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89CB9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15A0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7527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3D1EF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499FD5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5785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66396E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59E8C1D3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A39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4B2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C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73CB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48A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26ED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934B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1CE3558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097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B2B0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D9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AED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CFE6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3FA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EA2F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20C9B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14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C9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DE611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0A3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CB4D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F59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030E5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5CA84DC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E7232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C9FC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15F3DCDD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57D786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44E66A25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CD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C3B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59A59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0F2F5C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8ACE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DAA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444ADDEE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2F9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CE7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39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8071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913E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1601A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D2288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0C1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6975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68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2E4E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7D9B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CF3FD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CA048F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6986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1822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AC8A1B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DA0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B2147C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6ADADF24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3DF13DC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0627079A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AF5399" w14:textId="2791E761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RIGINAIS DAS NOTAS FISCAIS COMPROVANDO USO DO AUXÍLIO-FINANCEIRO REFERENTE AOS ITENS LISTADOS, APRESENTAÇÃO DOS TRÊS ORÇAMENTOS OU JUSTIFICATIVA PARA NÃO APRESENTAÇÃO, OBSERVANDO-SE AS ORIENTAÇÕES CONSTANTES NO ANEXO 3.</w:t>
            </w:r>
          </w:p>
        </w:tc>
      </w:tr>
    </w:tbl>
    <w:p w14:paraId="225B4B7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36A76F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466187D7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6A514D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61DCF8E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0B044B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548066D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72B726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8D13F25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0E706B33" w14:textId="125A9D08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8F7389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3421654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09CD47A4" w14:textId="437374E5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</w:t>
            </w:r>
            <w:r w:rsidR="00301E4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1828A3A3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395F4D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1118A22A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6A1A616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F66D972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7911D9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3CD6F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D6B7B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9D199B7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67B0D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5376E5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3A90A3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2038486E" w14:textId="77777777" w:rsidTr="00D74C03">
        <w:tc>
          <w:tcPr>
            <w:tcW w:w="10031" w:type="dxa"/>
            <w:gridSpan w:val="6"/>
            <w:shd w:val="clear" w:color="auto" w:fill="auto"/>
          </w:tcPr>
          <w:p w14:paraId="5902F88A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6205B806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0719B9E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716BC347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E2F748D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0D97258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7A86AF5C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0253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866EE4C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2A3F545E" w14:textId="3AABAE44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</w:t>
            </w:r>
            <w:r w:rsidR="00301E41">
              <w:rPr>
                <w:rFonts w:ascii="Open Sans" w:hAnsi="Open Sans" w:cs="Open Sans"/>
                <w:color w:val="000000" w:themeColor="text1"/>
                <w:sz w:val="20"/>
              </w:rPr>
              <w:t>20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5A945AA9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43F570AE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6FD09879" w14:textId="01B3955C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</w:t>
            </w:r>
            <w:r w:rsidR="00301E41">
              <w:rPr>
                <w:rFonts w:ascii="Open Sans" w:hAnsi="Open Sans" w:cs="Open Sans"/>
                <w:b/>
                <w:color w:val="000000" w:themeColor="text1"/>
                <w:sz w:val="20"/>
              </w:rPr>
              <w:t>2021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30764302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39F08B98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Wingdings 2" w:eastAsia="Wingdings 2" w:hAnsi="Wingdings 2" w:cs="Wingdings 2"/>
          <w:color w:val="000000" w:themeColor="text1"/>
          <w:sz w:val="20"/>
          <w:szCs w:val="20"/>
        </w:rPr>
        <w:t>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C280B87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58241" behindDoc="0" locked="0" layoutInCell="1" allowOverlap="1" wp14:anchorId="2B56B32E" wp14:editId="3824A88E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7FD4759B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074F148F" w14:textId="7859D0AD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301E4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5B3600F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B0BC5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01EC832D" w14:textId="77777777" w:rsidTr="00D74C03">
        <w:tc>
          <w:tcPr>
            <w:tcW w:w="10031" w:type="dxa"/>
            <w:gridSpan w:val="6"/>
            <w:shd w:val="clear" w:color="auto" w:fill="auto"/>
          </w:tcPr>
          <w:p w14:paraId="41D0CA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061562EA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6970FB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2E5E4F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32FA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E262CE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806F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43506E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7FB43F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A3A0DF4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47F5577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2A29803F" w14:textId="386D3BD3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</w:t>
            </w:r>
            <w:r w:rsidR="00301E41">
              <w:rPr>
                <w:rFonts w:ascii="Open Sans" w:hAnsi="Open Sans" w:cs="Open Sans"/>
                <w:color w:val="000000" w:themeColor="text1"/>
                <w:sz w:val="20"/>
              </w:rPr>
              <w:t>2021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1529A8B6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2036408E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1ECA26" w14:textId="681E7E01" w:rsidR="00405D4E" w:rsidRDefault="00405D4E">
      <w:pPr>
        <w:widowControl/>
        <w:autoSpaceDE/>
        <w:autoSpaceDN/>
        <w:spacing w:after="160" w:line="259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</w:p>
    <w:p w14:paraId="74D4E359" w14:textId="77777777" w:rsidR="00CA490E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B0894E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3344FD91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14B0EE2C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C07E7C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C160F2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8DD2384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2ADC1A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EEC3D27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F2CE3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77870D3B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A84025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B17FF8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6DD2EF4C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137CDC" w14:textId="08D75C11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 xml:space="preserve">Programa: _______ </w:t>
            </w:r>
            <w:r w:rsidR="00301E41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021</w:t>
            </w:r>
          </w:p>
          <w:p w14:paraId="6DA9B11A" w14:textId="6E995BB1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</w:t>
            </w:r>
            <w:r w:rsidR="00301E41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1FC2098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07B1B4B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ABA63E7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333BC2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00DC52D8" w14:textId="77777777" w:rsidTr="00D74C03">
              <w:tc>
                <w:tcPr>
                  <w:tcW w:w="9762" w:type="dxa"/>
                  <w:shd w:val="clear" w:color="auto" w:fill="F2F2F2"/>
                </w:tcPr>
                <w:p w14:paraId="588852C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2FF59512" w14:textId="77777777" w:rsidTr="00D74C03">
              <w:tc>
                <w:tcPr>
                  <w:tcW w:w="9762" w:type="dxa"/>
                  <w:shd w:val="clear" w:color="auto" w:fill="auto"/>
                </w:tcPr>
                <w:p w14:paraId="1F62E4F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CE56BCE" w14:textId="77777777" w:rsidTr="00D74C03">
              <w:tc>
                <w:tcPr>
                  <w:tcW w:w="9762" w:type="dxa"/>
                  <w:shd w:val="clear" w:color="auto" w:fill="auto"/>
                </w:tcPr>
                <w:p w14:paraId="7B64964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0162FE1" w14:textId="77777777" w:rsidTr="00D74C03">
              <w:tc>
                <w:tcPr>
                  <w:tcW w:w="9762" w:type="dxa"/>
                  <w:shd w:val="clear" w:color="auto" w:fill="auto"/>
                </w:tcPr>
                <w:p w14:paraId="6865AF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3C3B46" w14:textId="77777777" w:rsidTr="00D74C03">
              <w:tc>
                <w:tcPr>
                  <w:tcW w:w="9762" w:type="dxa"/>
                  <w:shd w:val="clear" w:color="auto" w:fill="F2F2F2"/>
                </w:tcPr>
                <w:p w14:paraId="0E378D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3402940A" w14:textId="77777777" w:rsidTr="00D74C03">
              <w:tc>
                <w:tcPr>
                  <w:tcW w:w="9762" w:type="dxa"/>
                  <w:shd w:val="clear" w:color="auto" w:fill="auto"/>
                </w:tcPr>
                <w:p w14:paraId="15BAA2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94B82D6" w14:textId="77777777" w:rsidTr="00D74C03">
              <w:tc>
                <w:tcPr>
                  <w:tcW w:w="9762" w:type="dxa"/>
                  <w:shd w:val="clear" w:color="auto" w:fill="auto"/>
                </w:tcPr>
                <w:p w14:paraId="61F619E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F6E4D3B" w14:textId="77777777" w:rsidTr="00D74C03">
              <w:tc>
                <w:tcPr>
                  <w:tcW w:w="9762" w:type="dxa"/>
                  <w:shd w:val="clear" w:color="auto" w:fill="auto"/>
                </w:tcPr>
                <w:p w14:paraId="20E72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9EB8E83" w14:textId="77777777" w:rsidTr="00D74C03">
              <w:tc>
                <w:tcPr>
                  <w:tcW w:w="9762" w:type="dxa"/>
                  <w:shd w:val="clear" w:color="auto" w:fill="F2F2F2"/>
                </w:tcPr>
                <w:p w14:paraId="2595ABC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0C88319" w14:textId="77777777" w:rsidTr="00D74C03">
              <w:tc>
                <w:tcPr>
                  <w:tcW w:w="9762" w:type="dxa"/>
                  <w:shd w:val="clear" w:color="auto" w:fill="auto"/>
                </w:tcPr>
                <w:p w14:paraId="5CC731A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29CDA3D5" w14:textId="77777777" w:rsidTr="00D74C03">
              <w:tc>
                <w:tcPr>
                  <w:tcW w:w="9762" w:type="dxa"/>
                  <w:shd w:val="clear" w:color="auto" w:fill="auto"/>
                </w:tcPr>
                <w:p w14:paraId="075A2F1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B9D18FA" w14:textId="77777777" w:rsidTr="00D74C03">
              <w:tc>
                <w:tcPr>
                  <w:tcW w:w="9762" w:type="dxa"/>
                  <w:shd w:val="clear" w:color="auto" w:fill="auto"/>
                </w:tcPr>
                <w:p w14:paraId="5112DC5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90EC285" w14:textId="77777777" w:rsidTr="00D74C03">
              <w:tc>
                <w:tcPr>
                  <w:tcW w:w="9762" w:type="dxa"/>
                  <w:shd w:val="clear" w:color="auto" w:fill="F2F2F2"/>
                </w:tcPr>
                <w:p w14:paraId="34D42150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5173819C" w14:textId="77777777" w:rsidTr="00D74C03">
              <w:tc>
                <w:tcPr>
                  <w:tcW w:w="9762" w:type="dxa"/>
                  <w:shd w:val="clear" w:color="auto" w:fill="auto"/>
                </w:tcPr>
                <w:p w14:paraId="5649349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34E11AE" w14:textId="77777777" w:rsidTr="00D74C03">
              <w:tc>
                <w:tcPr>
                  <w:tcW w:w="9762" w:type="dxa"/>
                  <w:shd w:val="clear" w:color="auto" w:fill="auto"/>
                </w:tcPr>
                <w:p w14:paraId="5740281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AA645F8" w14:textId="77777777" w:rsidTr="00D74C03">
              <w:tc>
                <w:tcPr>
                  <w:tcW w:w="9762" w:type="dxa"/>
                  <w:shd w:val="clear" w:color="auto" w:fill="auto"/>
                </w:tcPr>
                <w:p w14:paraId="7509239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34A8F8C" w14:textId="77777777" w:rsidTr="00D74C03">
              <w:tc>
                <w:tcPr>
                  <w:tcW w:w="9762" w:type="dxa"/>
                  <w:shd w:val="clear" w:color="auto" w:fill="F2F2F2"/>
                </w:tcPr>
                <w:p w14:paraId="57D7224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440E8A40" w14:textId="77777777" w:rsidTr="00D74C03">
              <w:tc>
                <w:tcPr>
                  <w:tcW w:w="9762" w:type="dxa"/>
                  <w:shd w:val="clear" w:color="auto" w:fill="auto"/>
                </w:tcPr>
                <w:p w14:paraId="0E71EFF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6A0736FB" w14:textId="77777777" w:rsidTr="00D74C03">
              <w:tc>
                <w:tcPr>
                  <w:tcW w:w="9762" w:type="dxa"/>
                  <w:shd w:val="clear" w:color="auto" w:fill="auto"/>
                </w:tcPr>
                <w:p w14:paraId="7CDA9E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888259" w14:textId="77777777" w:rsidTr="00D74C03">
              <w:tc>
                <w:tcPr>
                  <w:tcW w:w="9762" w:type="dxa"/>
                  <w:shd w:val="clear" w:color="auto" w:fill="auto"/>
                </w:tcPr>
                <w:p w14:paraId="31D522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193D800" w14:textId="77777777" w:rsidTr="00D74C03">
              <w:tc>
                <w:tcPr>
                  <w:tcW w:w="9762" w:type="dxa"/>
                  <w:shd w:val="clear" w:color="auto" w:fill="F2F2F2"/>
                </w:tcPr>
                <w:p w14:paraId="07FD7590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00A64D49" w14:textId="77777777" w:rsidTr="00D74C03">
              <w:tc>
                <w:tcPr>
                  <w:tcW w:w="9762" w:type="dxa"/>
                  <w:shd w:val="clear" w:color="auto" w:fill="auto"/>
                </w:tcPr>
                <w:p w14:paraId="3FD244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2F8F4985" w14:textId="77777777" w:rsidTr="00D74C03">
              <w:tc>
                <w:tcPr>
                  <w:tcW w:w="9762" w:type="dxa"/>
                  <w:shd w:val="clear" w:color="auto" w:fill="auto"/>
                </w:tcPr>
                <w:p w14:paraId="06EF90B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A855F79" w14:textId="77777777" w:rsidTr="00D74C03">
              <w:tc>
                <w:tcPr>
                  <w:tcW w:w="9762" w:type="dxa"/>
                  <w:shd w:val="clear" w:color="auto" w:fill="auto"/>
                </w:tcPr>
                <w:p w14:paraId="2704498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D8CCB97" w14:textId="77777777" w:rsidTr="00D74C03">
              <w:tc>
                <w:tcPr>
                  <w:tcW w:w="9762" w:type="dxa"/>
                  <w:shd w:val="clear" w:color="auto" w:fill="F2F2F2"/>
                </w:tcPr>
                <w:p w14:paraId="19AC9996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3DF44B05" w14:textId="77777777" w:rsidTr="00D74C03">
              <w:tc>
                <w:tcPr>
                  <w:tcW w:w="9762" w:type="dxa"/>
                  <w:shd w:val="clear" w:color="auto" w:fill="auto"/>
                </w:tcPr>
                <w:p w14:paraId="6D6B06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67F20299" w14:textId="77777777" w:rsidTr="00D74C03">
              <w:tc>
                <w:tcPr>
                  <w:tcW w:w="9762" w:type="dxa"/>
                  <w:shd w:val="clear" w:color="auto" w:fill="auto"/>
                </w:tcPr>
                <w:p w14:paraId="5FEED1C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225E43B" w14:textId="77777777" w:rsidTr="00D74C03">
              <w:tc>
                <w:tcPr>
                  <w:tcW w:w="9762" w:type="dxa"/>
                  <w:shd w:val="clear" w:color="auto" w:fill="auto"/>
                </w:tcPr>
                <w:p w14:paraId="4A5AA2D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A05DD24" w14:textId="77777777" w:rsidTr="00D74C03">
              <w:tc>
                <w:tcPr>
                  <w:tcW w:w="9762" w:type="dxa"/>
                  <w:shd w:val="clear" w:color="auto" w:fill="F2F2F2"/>
                </w:tcPr>
                <w:p w14:paraId="52B161E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2FC1A656" w14:textId="77777777" w:rsidTr="00D74C03">
              <w:tc>
                <w:tcPr>
                  <w:tcW w:w="9762" w:type="dxa"/>
                  <w:shd w:val="clear" w:color="auto" w:fill="auto"/>
                </w:tcPr>
                <w:p w14:paraId="4E01A2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6E2CCDD" w14:textId="77777777" w:rsidTr="00D74C03">
              <w:tc>
                <w:tcPr>
                  <w:tcW w:w="9762" w:type="dxa"/>
                  <w:shd w:val="clear" w:color="auto" w:fill="auto"/>
                </w:tcPr>
                <w:p w14:paraId="3317108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55AB9CF" w14:textId="77777777" w:rsidTr="00D74C03">
              <w:tc>
                <w:tcPr>
                  <w:tcW w:w="9762" w:type="dxa"/>
                  <w:shd w:val="clear" w:color="auto" w:fill="auto"/>
                </w:tcPr>
                <w:p w14:paraId="15D9F3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43B79E" w14:textId="77777777" w:rsidTr="00D74C03">
              <w:tc>
                <w:tcPr>
                  <w:tcW w:w="9762" w:type="dxa"/>
                  <w:shd w:val="clear" w:color="auto" w:fill="F2F2F2"/>
                </w:tcPr>
                <w:p w14:paraId="649737C7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7637E083" w14:textId="77777777" w:rsidTr="00D74C03">
              <w:tc>
                <w:tcPr>
                  <w:tcW w:w="9762" w:type="dxa"/>
                  <w:shd w:val="clear" w:color="auto" w:fill="auto"/>
                </w:tcPr>
                <w:p w14:paraId="78E7F89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F4A6494" w14:textId="77777777" w:rsidTr="00D74C03">
              <w:tc>
                <w:tcPr>
                  <w:tcW w:w="9762" w:type="dxa"/>
                  <w:shd w:val="clear" w:color="auto" w:fill="auto"/>
                </w:tcPr>
                <w:p w14:paraId="58ACFBF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64BD6A4" w14:textId="77777777" w:rsidTr="00D74C03">
              <w:tc>
                <w:tcPr>
                  <w:tcW w:w="9762" w:type="dxa"/>
                  <w:shd w:val="clear" w:color="auto" w:fill="auto"/>
                </w:tcPr>
                <w:p w14:paraId="640170A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D4A269B" w14:textId="77777777" w:rsidTr="00D74C03">
              <w:tc>
                <w:tcPr>
                  <w:tcW w:w="9762" w:type="dxa"/>
                  <w:shd w:val="clear" w:color="auto" w:fill="F2F2F2"/>
                </w:tcPr>
                <w:p w14:paraId="467623D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087D0837" w14:textId="77777777" w:rsidTr="00D74C03">
              <w:tc>
                <w:tcPr>
                  <w:tcW w:w="9762" w:type="dxa"/>
                  <w:shd w:val="clear" w:color="auto" w:fill="auto"/>
                </w:tcPr>
                <w:p w14:paraId="60B7DB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E065582" w14:textId="77777777" w:rsidTr="00D74C03">
              <w:tc>
                <w:tcPr>
                  <w:tcW w:w="9762" w:type="dxa"/>
                  <w:shd w:val="clear" w:color="auto" w:fill="auto"/>
                </w:tcPr>
                <w:p w14:paraId="3FB0D5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45888F3" w14:textId="77777777" w:rsidTr="00D74C03">
              <w:tc>
                <w:tcPr>
                  <w:tcW w:w="9762" w:type="dxa"/>
                  <w:shd w:val="clear" w:color="auto" w:fill="auto"/>
                </w:tcPr>
                <w:p w14:paraId="540B661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638AB122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B978D1B" w14:textId="55F45EC3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Local____________________, _______ de ______________________________ de 20</w:t>
      </w:r>
      <w:r w:rsidR="00B13CAF">
        <w:rPr>
          <w:rFonts w:ascii="Open Sans" w:hAnsi="Open Sans" w:cs="Open Sans"/>
          <w:color w:val="000000" w:themeColor="text1"/>
          <w:sz w:val="20"/>
          <w:szCs w:val="20"/>
        </w:rPr>
        <w:t>21</w:t>
      </w:r>
    </w:p>
    <w:p w14:paraId="400D05C6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EA342EA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84AD782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1A3A8187" w14:textId="5908B1C2" w:rsidR="00A97C3C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3D985125" w14:textId="176DC0FA" w:rsidR="004A0AE1" w:rsidRDefault="004A0AE1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890E3B3" w14:textId="197C42AA" w:rsidR="004A0AE1" w:rsidRDefault="004A0AE1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color w:val="000000" w:themeColor="text1"/>
          <w:sz w:val="20"/>
          <w:szCs w:val="20"/>
        </w:rPr>
        <w:br w:type="page"/>
      </w:r>
    </w:p>
    <w:p w14:paraId="22759D3E" w14:textId="77777777" w:rsidR="004A0AE1" w:rsidRPr="00E876CA" w:rsidRDefault="004A0AE1" w:rsidP="004A0AE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lastRenderedPageBreak/>
        <w:t xml:space="preserve">ANEXO </w:t>
      </w:r>
      <w:r>
        <w:rPr>
          <w:rFonts w:ascii="Open Sans" w:hAnsi="Open Sans" w:cs="Open Sans"/>
          <w:b/>
          <w:color w:val="000000" w:themeColor="text1"/>
        </w:rPr>
        <w:t>12</w:t>
      </w:r>
      <w:r w:rsidRPr="00E876CA">
        <w:rPr>
          <w:rFonts w:ascii="Open Sans" w:hAnsi="Open Sans" w:cs="Open Sans"/>
          <w:b/>
          <w:color w:val="000000" w:themeColor="text1"/>
        </w:rPr>
        <w:t xml:space="preserve"> – </w:t>
      </w:r>
      <w:r>
        <w:rPr>
          <w:rFonts w:ascii="Open Sans" w:hAnsi="Open Sans" w:cs="Open Sans"/>
          <w:b/>
          <w:color w:val="000000" w:themeColor="text1"/>
        </w:rPr>
        <w:t>TERMO DE ACEITE DE EXECUÇÃO DO PROJETO</w:t>
      </w:r>
    </w:p>
    <w:p w14:paraId="151E2247" w14:textId="77777777" w:rsidR="004A0AE1" w:rsidRPr="00E876CA" w:rsidRDefault="004A0AE1" w:rsidP="004A0AE1">
      <w:pPr>
        <w:jc w:val="both"/>
        <w:rPr>
          <w:rFonts w:ascii="Open Sans" w:hAnsi="Open Sans" w:cs="Open Sans"/>
          <w:color w:val="000000" w:themeColor="text1"/>
        </w:rPr>
      </w:pPr>
    </w:p>
    <w:p w14:paraId="4015AD99" w14:textId="77777777" w:rsidR="004A0AE1" w:rsidRPr="00E876CA" w:rsidRDefault="004A0AE1" w:rsidP="004A0AE1">
      <w:pPr>
        <w:jc w:val="both"/>
        <w:rPr>
          <w:rFonts w:ascii="Open Sans" w:hAnsi="Open Sans" w:cs="Open Sans"/>
          <w:color w:val="000000" w:themeColor="text1"/>
        </w:rPr>
      </w:pPr>
    </w:p>
    <w:p w14:paraId="1AB19C14" w14:textId="77777777" w:rsidR="004A0AE1" w:rsidRPr="00E876CA" w:rsidRDefault="004A0AE1" w:rsidP="004A0AE1">
      <w:pPr>
        <w:tabs>
          <w:tab w:val="left" w:pos="-4253"/>
        </w:tabs>
        <w:jc w:val="right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2ABD6869" w14:textId="77777777" w:rsidR="004A0AE1" w:rsidRPr="00E876CA" w:rsidRDefault="004A0AE1" w:rsidP="004A0AE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F5B4003" w14:textId="77777777" w:rsidR="004A0AE1" w:rsidRPr="00E876CA" w:rsidRDefault="004A0AE1" w:rsidP="004A0AE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2AB391F3" w14:textId="77777777" w:rsidR="004A0AE1" w:rsidRDefault="004A0AE1" w:rsidP="004A0AE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  <w:r>
        <w:rPr>
          <w:rFonts w:ascii="Open Sans" w:hAnsi="Open Sans" w:cs="Open Sans"/>
          <w:color w:val="000000" w:themeColor="text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 xml:space="preserve">/IFS, informo que </w:t>
      </w:r>
      <w:r w:rsidRPr="00493B78">
        <w:rPr>
          <w:rFonts w:ascii="Open Sans" w:hAnsi="Open Sans" w:cs="Open Sans"/>
          <w:b/>
          <w:bCs/>
          <w:color w:val="000000" w:themeColor="text1"/>
        </w:rPr>
        <w:t>ACEITO</w:t>
      </w:r>
      <w:r w:rsidRPr="00E876CA">
        <w:rPr>
          <w:rFonts w:ascii="Open Sans" w:hAnsi="Open Sans" w:cs="Open Sans"/>
          <w:color w:val="000000" w:themeColor="text1"/>
        </w:rPr>
        <w:t xml:space="preserve"> </w:t>
      </w:r>
      <w:r>
        <w:rPr>
          <w:rFonts w:ascii="Open Sans" w:hAnsi="Open Sans" w:cs="Open Sans"/>
          <w:color w:val="000000" w:themeColor="text1"/>
        </w:rPr>
        <w:t xml:space="preserve">executar o projeto proposto com os seguintes recursos: (i) </w:t>
      </w:r>
      <w:r w:rsidRPr="00882E7B">
        <w:rPr>
          <w:rFonts w:ascii="Open Sans" w:hAnsi="Open Sans" w:cs="Open Sans"/>
          <w:color w:val="000000" w:themeColor="text1"/>
        </w:rPr>
        <w:t>cota única de Auxílio Financeiro no valor de R$ 5.000,00 (cinco mil reais)</w:t>
      </w:r>
      <w:r>
        <w:rPr>
          <w:rFonts w:ascii="Open Sans" w:hAnsi="Open Sans" w:cs="Open Sans"/>
          <w:color w:val="000000" w:themeColor="text1"/>
        </w:rPr>
        <w:t xml:space="preserve"> e (ii) </w:t>
      </w:r>
      <w:r w:rsidRPr="00E876CA">
        <w:rPr>
          <w:rFonts w:ascii="Open Sans" w:hAnsi="Open Sans" w:cs="Open Sans"/>
          <w:color w:val="000000" w:themeColor="text1"/>
        </w:rPr>
        <w:t>bolsa no valor mensal de R$ 400,00 (quatrocentos reais) durante o período de 10 (dez)</w:t>
      </w:r>
      <w:r w:rsidRPr="00E876CA">
        <w:rPr>
          <w:rFonts w:ascii="Open Sans" w:hAnsi="Open Sans" w:cs="Open Sans"/>
          <w:color w:val="000000" w:themeColor="text1"/>
          <w:spacing w:val="-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>meses</w:t>
      </w:r>
      <w:r>
        <w:rPr>
          <w:rFonts w:ascii="Open Sans" w:hAnsi="Open Sans" w:cs="Open Sans"/>
          <w:color w:val="000000" w:themeColor="text1"/>
        </w:rPr>
        <w:t xml:space="preserve"> para um Estudante Bolsista. </w:t>
      </w:r>
    </w:p>
    <w:p w14:paraId="45F2EF78" w14:textId="77777777" w:rsidR="004A0AE1" w:rsidRDefault="004A0AE1" w:rsidP="004A0AE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13D9A06B" w14:textId="77777777" w:rsidR="004A0AE1" w:rsidRDefault="004A0AE1" w:rsidP="004A0AE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A data de início da execução do projeto será ___/___/___, com duração de 10 (dez) meses, conforme o cronograma do edital.</w:t>
      </w:r>
    </w:p>
    <w:p w14:paraId="1EEBE9D6" w14:textId="77777777" w:rsidR="004A0AE1" w:rsidRPr="00E876CA" w:rsidRDefault="004A0AE1" w:rsidP="004A0AE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5B767CB9" w14:textId="77777777" w:rsidR="004A0AE1" w:rsidRDefault="004A0AE1" w:rsidP="004A0AE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st</w:t>
      </w:r>
      <w:r>
        <w:rPr>
          <w:rFonts w:ascii="Open Sans" w:hAnsi="Open Sans" w:cs="Open Sans"/>
          <w:color w:val="000000" w:themeColor="text1"/>
        </w:rPr>
        <w:t>ou</w:t>
      </w:r>
      <w:r w:rsidRPr="00E876CA">
        <w:rPr>
          <w:rFonts w:ascii="Open Sans" w:hAnsi="Open Sans" w:cs="Open Sans"/>
          <w:color w:val="000000" w:themeColor="text1"/>
        </w:rPr>
        <w:t xml:space="preserve">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6B9BB812" w14:textId="77777777" w:rsidR="004A0AE1" w:rsidRDefault="004A0AE1" w:rsidP="004A0AE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4FF175D6" w14:textId="77777777" w:rsidR="004A0AE1" w:rsidRDefault="004A0AE1" w:rsidP="004A0AE1">
      <w:pPr>
        <w:jc w:val="both"/>
        <w:rPr>
          <w:rFonts w:ascii="Open Sans" w:hAnsi="Open Sans" w:cs="Open Sans"/>
          <w:color w:val="000000" w:themeColor="text1"/>
        </w:rPr>
      </w:pPr>
    </w:p>
    <w:p w14:paraId="7D4270C6" w14:textId="77777777" w:rsidR="004A0AE1" w:rsidRDefault="004A0AE1" w:rsidP="004A0AE1">
      <w:pPr>
        <w:jc w:val="both"/>
        <w:rPr>
          <w:rFonts w:ascii="Open Sans" w:hAnsi="Open Sans" w:cs="Open Sans"/>
          <w:color w:val="000000" w:themeColor="text1"/>
        </w:rPr>
      </w:pPr>
    </w:p>
    <w:p w14:paraId="78ED5A8E" w14:textId="77777777" w:rsidR="004A0AE1" w:rsidRPr="00E876CA" w:rsidRDefault="004A0AE1" w:rsidP="004A0AE1">
      <w:pPr>
        <w:jc w:val="both"/>
        <w:rPr>
          <w:rFonts w:ascii="Open Sans" w:hAnsi="Open Sans" w:cs="Open Sans"/>
          <w:color w:val="000000" w:themeColor="text1"/>
        </w:rPr>
      </w:pPr>
    </w:p>
    <w:p w14:paraId="44B7F8E4" w14:textId="77777777" w:rsidR="004A0AE1" w:rsidRPr="00E876CA" w:rsidRDefault="004A0AE1" w:rsidP="004A0AE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60D40DAE" w14:textId="77777777" w:rsidR="004A0AE1" w:rsidRPr="00E876CA" w:rsidRDefault="004A0AE1" w:rsidP="004A0AE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421DB7A9" w14:textId="77777777" w:rsidR="004A0AE1" w:rsidRPr="00E876CA" w:rsidRDefault="004A0AE1" w:rsidP="004A0AE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091B9402" w14:textId="77777777" w:rsidR="004A0AE1" w:rsidRPr="00E876CA" w:rsidRDefault="004A0AE1" w:rsidP="004A0AE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209BA64" w14:textId="77777777" w:rsidR="004A0AE1" w:rsidRPr="00E876CA" w:rsidRDefault="004A0AE1" w:rsidP="004A0AE1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p w14:paraId="4F16382B" w14:textId="77777777" w:rsidR="004A0AE1" w:rsidRPr="00E876CA" w:rsidRDefault="004A0AE1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sectPr w:rsidR="004A0AE1" w:rsidRPr="00E876CA" w:rsidSect="00D74C03">
      <w:headerReference w:type="first" r:id="rId13"/>
      <w:footerReference w:type="first" r:id="rId14"/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9C8AB" w14:textId="77777777" w:rsidR="00934F57" w:rsidRDefault="00934F57" w:rsidP="00D26868">
      <w:r>
        <w:separator/>
      </w:r>
    </w:p>
  </w:endnote>
  <w:endnote w:type="continuationSeparator" w:id="0">
    <w:p w14:paraId="4E540F79" w14:textId="77777777" w:rsidR="00934F57" w:rsidRDefault="00934F57" w:rsidP="00D26868">
      <w:r>
        <w:continuationSeparator/>
      </w:r>
    </w:p>
  </w:endnote>
  <w:endnote w:type="continuationNotice" w:id="1">
    <w:p w14:paraId="512E3DD9" w14:textId="77777777" w:rsidR="00934F57" w:rsidRDefault="00934F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7938" w14:textId="77777777" w:rsidR="00886345" w:rsidRPr="00007505" w:rsidRDefault="00886345" w:rsidP="00D26868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05</w:t>
    </w:r>
    <w:r w:rsidRPr="00007505">
      <w:rPr>
        <w:rFonts w:ascii="Open Sans" w:hAnsi="Open Sans" w:cs="Open Sans"/>
        <w:sz w:val="18"/>
      </w:rPr>
      <w:t>/20</w:t>
    </w:r>
    <w:r>
      <w:rPr>
        <w:rFonts w:ascii="Open Sans" w:hAnsi="Open Sans" w:cs="Open Sans"/>
        <w:sz w:val="18"/>
      </w:rPr>
      <w:t>21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PROBEN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noProof/>
        <w:sz w:val="20"/>
      </w:rPr>
      <w:t>2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  <w:p w14:paraId="57113894" w14:textId="77777777" w:rsidR="00886345" w:rsidRDefault="00886345" w:rsidP="00D2686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7504A" w14:textId="77777777" w:rsidR="0038536C" w:rsidRPr="00AC3F38" w:rsidRDefault="0038536C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10E0249E" w14:textId="77777777" w:rsidR="0038536C" w:rsidRDefault="0038536C">
    <w:pPr>
      <w:pStyle w:val="Rodap"/>
    </w:pPr>
  </w:p>
  <w:p w14:paraId="01E96D16" w14:textId="77777777" w:rsidR="0038536C" w:rsidRDefault="0038536C"/>
  <w:p w14:paraId="730A947E" w14:textId="77777777" w:rsidR="0038536C" w:rsidRDefault="0038536C"/>
  <w:p w14:paraId="77EFAC1E" w14:textId="77777777" w:rsidR="0038536C" w:rsidRDefault="0038536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1566" w14:textId="77777777" w:rsidR="001A30ED" w:rsidRPr="00AC3F38" w:rsidRDefault="001A30ED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879CAEF" w14:textId="77777777" w:rsidR="001A30ED" w:rsidRDefault="001A30ED">
    <w:pPr>
      <w:pStyle w:val="Rodap"/>
    </w:pPr>
  </w:p>
  <w:p w14:paraId="236B2DB5" w14:textId="77777777" w:rsidR="001A30ED" w:rsidRDefault="001A30ED"/>
  <w:p w14:paraId="61C54E65" w14:textId="77777777" w:rsidR="001A30ED" w:rsidRDefault="001A30ED"/>
  <w:p w14:paraId="695D6A21" w14:textId="77777777" w:rsidR="001A30ED" w:rsidRDefault="001A30ED"/>
  <w:p w14:paraId="3FBD7457" w14:textId="77777777" w:rsidR="001A30ED" w:rsidRDefault="001A30E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D83BA" w14:textId="77777777" w:rsidR="00934F57" w:rsidRDefault="00934F57" w:rsidP="00D26868">
      <w:r>
        <w:separator/>
      </w:r>
    </w:p>
  </w:footnote>
  <w:footnote w:type="continuationSeparator" w:id="0">
    <w:p w14:paraId="0AFEBCDC" w14:textId="77777777" w:rsidR="00934F57" w:rsidRDefault="00934F57" w:rsidP="00D26868">
      <w:r>
        <w:continuationSeparator/>
      </w:r>
    </w:p>
  </w:footnote>
  <w:footnote w:type="continuationNotice" w:id="1">
    <w:p w14:paraId="378FA4FD" w14:textId="77777777" w:rsidR="00934F57" w:rsidRDefault="00934F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A26C1" w14:textId="77777777" w:rsidR="00886345" w:rsidRDefault="00886345" w:rsidP="00D26868">
    <w:pPr>
      <w:pStyle w:val="Cabealho"/>
      <w:rPr>
        <w:rFonts w:ascii="Open Sans" w:hAnsi="Open Sans" w:cs="Open Sans"/>
      </w:rPr>
    </w:pPr>
    <w:r w:rsidRPr="00EC6DD3">
      <w:rPr>
        <w:rFonts w:ascii="Open Sans" w:hAnsi="Open Sans" w:cs="Open Sans"/>
      </w:rPr>
      <w:t xml:space="preserve"> </w:t>
    </w:r>
  </w:p>
  <w:p w14:paraId="66ED73A8" w14:textId="77777777" w:rsidR="00886345" w:rsidRPr="00EC6DD3" w:rsidRDefault="00886345" w:rsidP="00D26868">
    <w:pPr>
      <w:pStyle w:val="Cabealho"/>
      <w:rPr>
        <w:rFonts w:ascii="Open Sans" w:hAnsi="Open Sans" w:cs="Open Sans"/>
        <w:sz w:val="8"/>
        <w:szCs w:val="20"/>
      </w:rPr>
    </w:pPr>
  </w:p>
  <w:p w14:paraId="3E7AE10D" w14:textId="77777777" w:rsidR="00886345" w:rsidRPr="00007505" w:rsidRDefault="00886345" w:rsidP="009915E1">
    <w:pPr>
      <w:pStyle w:val="Cabealho"/>
      <w:jc w:val="center"/>
    </w:pPr>
    <w:r>
      <w:pict w14:anchorId="19A991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2" type="#_x0000_t75" style="width:247.5pt;height:44.25pt">
          <v:imagedata r:id="rId1" o:title="marca Dinove horizonta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A9054" w14:textId="77777777" w:rsidR="0038536C" w:rsidRDefault="0038536C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62FFDAB5" wp14:editId="0C762B72">
          <wp:extent cx="1631315" cy="782955"/>
          <wp:effectExtent l="0" t="0" r="0" b="0"/>
          <wp:docPr id="23" name="Imagem 23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2C6D7827" wp14:editId="7EA72B6F">
          <wp:extent cx="1393975" cy="617875"/>
          <wp:effectExtent l="19050" t="0" r="0" b="182245"/>
          <wp:docPr id="24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D8F9379" w14:textId="77777777" w:rsidR="0038536C" w:rsidRDefault="0038536C" w:rsidP="00D74C03">
    <w:pPr>
      <w:pStyle w:val="Cabealho"/>
      <w:jc w:val="center"/>
    </w:pPr>
  </w:p>
  <w:p w14:paraId="68196232" w14:textId="77777777" w:rsidR="0038536C" w:rsidRDefault="0038536C"/>
  <w:p w14:paraId="30D8FED1" w14:textId="77777777" w:rsidR="0038536C" w:rsidRDefault="0038536C"/>
  <w:p w14:paraId="0FB46BEC" w14:textId="77777777" w:rsidR="0038536C" w:rsidRDefault="0038536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D391" w14:textId="77777777" w:rsidR="001A30ED" w:rsidRDefault="001A30ED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6E3A3529" wp14:editId="4A165F34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74F2ABA" wp14:editId="1326FD6F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397A566A" w14:textId="77777777" w:rsidR="001A30ED" w:rsidRDefault="001A30ED" w:rsidP="00D74C03">
    <w:pPr>
      <w:pStyle w:val="Cabealho"/>
      <w:jc w:val="center"/>
    </w:pPr>
  </w:p>
  <w:p w14:paraId="2551FA59" w14:textId="77777777" w:rsidR="001A30ED" w:rsidRDefault="001A30ED"/>
  <w:p w14:paraId="54FDFA01" w14:textId="77777777" w:rsidR="001A30ED" w:rsidRDefault="001A30ED"/>
  <w:p w14:paraId="2E6CD1C1" w14:textId="77777777" w:rsidR="001A30ED" w:rsidRDefault="001A30ED"/>
  <w:p w14:paraId="1FB7A757" w14:textId="77777777" w:rsidR="001A30ED" w:rsidRDefault="001A30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6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65D68"/>
    <w:multiLevelType w:val="hybridMultilevel"/>
    <w:tmpl w:val="5F5499A8"/>
    <w:lvl w:ilvl="0" w:tplc="FFFFFFFF">
      <w:start w:val="1"/>
      <w:numFmt w:val="lowerLetter"/>
      <w:lvlText w:val="%1)"/>
      <w:lvlJc w:val="left"/>
      <w:pPr>
        <w:ind w:left="783" w:hanging="358"/>
      </w:pPr>
      <w:rPr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0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F096F"/>
    <w:multiLevelType w:val="hybridMultilevel"/>
    <w:tmpl w:val="D0920BE2"/>
    <w:lvl w:ilvl="0" w:tplc="7BB44128">
      <w:start w:val="1"/>
      <w:numFmt w:val="lowerLetter"/>
      <w:lvlText w:val="%1)"/>
      <w:lvlJc w:val="left"/>
      <w:pPr>
        <w:ind w:left="644" w:hanging="360"/>
      </w:pPr>
      <w:rPr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ECE363D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9F63EA"/>
    <w:multiLevelType w:val="multilevel"/>
    <w:tmpl w:val="9864D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0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1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4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5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7" w15:restartNumberingAfterBreak="0">
    <w:nsid w:val="6BF329F9"/>
    <w:multiLevelType w:val="hybridMultilevel"/>
    <w:tmpl w:val="0C08DE9E"/>
    <w:lvl w:ilvl="0" w:tplc="FFFFFFFF">
      <w:start w:val="1"/>
      <w:numFmt w:val="lowerLetter"/>
      <w:lvlText w:val="%1)"/>
      <w:lvlJc w:val="left"/>
      <w:pPr>
        <w:ind w:left="644" w:hanging="360"/>
      </w:pPr>
      <w:rPr>
        <w:b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E443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1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2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29"/>
  </w:num>
  <w:num w:numId="2">
    <w:abstractNumId w:val="5"/>
  </w:num>
  <w:num w:numId="3">
    <w:abstractNumId w:val="9"/>
  </w:num>
  <w:num w:numId="4">
    <w:abstractNumId w:val="33"/>
  </w:num>
  <w:num w:numId="5">
    <w:abstractNumId w:val="28"/>
  </w:num>
  <w:num w:numId="6">
    <w:abstractNumId w:val="30"/>
  </w:num>
  <w:num w:numId="7">
    <w:abstractNumId w:val="3"/>
  </w:num>
  <w:num w:numId="8">
    <w:abstractNumId w:val="25"/>
  </w:num>
  <w:num w:numId="9">
    <w:abstractNumId w:val="19"/>
  </w:num>
  <w:num w:numId="10">
    <w:abstractNumId w:val="42"/>
  </w:num>
  <w:num w:numId="11">
    <w:abstractNumId w:val="38"/>
  </w:num>
  <w:num w:numId="12">
    <w:abstractNumId w:val="2"/>
  </w:num>
  <w:num w:numId="13">
    <w:abstractNumId w:val="43"/>
  </w:num>
  <w:num w:numId="14">
    <w:abstractNumId w:val="14"/>
  </w:num>
  <w:num w:numId="15">
    <w:abstractNumId w:val="11"/>
  </w:num>
  <w:num w:numId="16">
    <w:abstractNumId w:val="36"/>
  </w:num>
  <w:num w:numId="17">
    <w:abstractNumId w:val="41"/>
  </w:num>
  <w:num w:numId="18">
    <w:abstractNumId w:val="22"/>
  </w:num>
  <w:num w:numId="19">
    <w:abstractNumId w:val="1"/>
  </w:num>
  <w:num w:numId="20">
    <w:abstractNumId w:val="13"/>
  </w:num>
  <w:num w:numId="21">
    <w:abstractNumId w:val="24"/>
  </w:num>
  <w:num w:numId="22">
    <w:abstractNumId w:val="4"/>
  </w:num>
  <w:num w:numId="23">
    <w:abstractNumId w:val="34"/>
  </w:num>
  <w:num w:numId="24">
    <w:abstractNumId w:val="44"/>
  </w:num>
  <w:num w:numId="25">
    <w:abstractNumId w:val="37"/>
  </w:num>
  <w:num w:numId="26">
    <w:abstractNumId w:val="20"/>
  </w:num>
  <w:num w:numId="27">
    <w:abstractNumId w:val="21"/>
  </w:num>
  <w:num w:numId="28">
    <w:abstractNumId w:val="31"/>
  </w:num>
  <w:num w:numId="29">
    <w:abstractNumId w:val="39"/>
  </w:num>
  <w:num w:numId="30">
    <w:abstractNumId w:val="26"/>
  </w:num>
  <w:num w:numId="31">
    <w:abstractNumId w:val="7"/>
  </w:num>
  <w:num w:numId="32">
    <w:abstractNumId w:val="15"/>
  </w:num>
  <w:num w:numId="33">
    <w:abstractNumId w:val="32"/>
  </w:num>
  <w:num w:numId="34">
    <w:abstractNumId w:val="0"/>
  </w:num>
  <w:num w:numId="35">
    <w:abstractNumId w:val="17"/>
  </w:num>
  <w:num w:numId="36">
    <w:abstractNumId w:val="12"/>
  </w:num>
  <w:num w:numId="37">
    <w:abstractNumId w:val="27"/>
  </w:num>
  <w:num w:numId="38">
    <w:abstractNumId w:val="6"/>
  </w:num>
  <w:num w:numId="39">
    <w:abstractNumId w:val="8"/>
  </w:num>
  <w:num w:numId="40">
    <w:abstractNumId w:val="35"/>
  </w:num>
  <w:num w:numId="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4">
    <w:abstractNumId w:val="16"/>
  </w:num>
  <w:num w:numId="45">
    <w:abstractNumId w:val="40"/>
  </w:num>
  <w:num w:numId="46">
    <w:abstractNumId w:val="23"/>
  </w:num>
  <w:num w:numId="47">
    <w:abstractNumId w:val="18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LKwMDE2MDQ3NzRR0lEKTi0uzszPAykwqQUArPlOwSwAAAA="/>
  </w:docVars>
  <w:rsids>
    <w:rsidRoot w:val="00D26868"/>
    <w:rsid w:val="0002510C"/>
    <w:rsid w:val="00043288"/>
    <w:rsid w:val="00065B79"/>
    <w:rsid w:val="00075883"/>
    <w:rsid w:val="00075D6E"/>
    <w:rsid w:val="00093D3C"/>
    <w:rsid w:val="000C51E0"/>
    <w:rsid w:val="001068BB"/>
    <w:rsid w:val="00117ADB"/>
    <w:rsid w:val="00120013"/>
    <w:rsid w:val="0014364A"/>
    <w:rsid w:val="001707F4"/>
    <w:rsid w:val="001A30ED"/>
    <w:rsid w:val="001C12B6"/>
    <w:rsid w:val="001C6675"/>
    <w:rsid w:val="001E7D3B"/>
    <w:rsid w:val="001F4613"/>
    <w:rsid w:val="001F4D92"/>
    <w:rsid w:val="00211106"/>
    <w:rsid w:val="00214CD3"/>
    <w:rsid w:val="002438EC"/>
    <w:rsid w:val="0026165A"/>
    <w:rsid w:val="0026526E"/>
    <w:rsid w:val="0026588B"/>
    <w:rsid w:val="00273153"/>
    <w:rsid w:val="00274E74"/>
    <w:rsid w:val="00275B0D"/>
    <w:rsid w:val="0027797F"/>
    <w:rsid w:val="002A4E85"/>
    <w:rsid w:val="002B00E9"/>
    <w:rsid w:val="002D2919"/>
    <w:rsid w:val="002F5C16"/>
    <w:rsid w:val="00301117"/>
    <w:rsid w:val="00301E41"/>
    <w:rsid w:val="00306D07"/>
    <w:rsid w:val="00324E7F"/>
    <w:rsid w:val="00327634"/>
    <w:rsid w:val="003350D2"/>
    <w:rsid w:val="003577E6"/>
    <w:rsid w:val="0036124A"/>
    <w:rsid w:val="0036405D"/>
    <w:rsid w:val="0038536C"/>
    <w:rsid w:val="003A3314"/>
    <w:rsid w:val="003A3C0F"/>
    <w:rsid w:val="003B64F0"/>
    <w:rsid w:val="003C1197"/>
    <w:rsid w:val="003C16F8"/>
    <w:rsid w:val="003D50FB"/>
    <w:rsid w:val="003F6269"/>
    <w:rsid w:val="00405D4E"/>
    <w:rsid w:val="00407389"/>
    <w:rsid w:val="00412A63"/>
    <w:rsid w:val="00420861"/>
    <w:rsid w:val="0046485C"/>
    <w:rsid w:val="00486CAA"/>
    <w:rsid w:val="004A0AE1"/>
    <w:rsid w:val="004A3431"/>
    <w:rsid w:val="004B22C9"/>
    <w:rsid w:val="004D0ACD"/>
    <w:rsid w:val="004E57C7"/>
    <w:rsid w:val="004F0405"/>
    <w:rsid w:val="004F49E9"/>
    <w:rsid w:val="004F6CCC"/>
    <w:rsid w:val="00504CDC"/>
    <w:rsid w:val="005226F0"/>
    <w:rsid w:val="00552EF4"/>
    <w:rsid w:val="00587143"/>
    <w:rsid w:val="00597DA7"/>
    <w:rsid w:val="005A0C95"/>
    <w:rsid w:val="00600934"/>
    <w:rsid w:val="00617BF3"/>
    <w:rsid w:val="00621F63"/>
    <w:rsid w:val="00621F8B"/>
    <w:rsid w:val="00623EE7"/>
    <w:rsid w:val="006772F1"/>
    <w:rsid w:val="00690B24"/>
    <w:rsid w:val="006C6750"/>
    <w:rsid w:val="006D5706"/>
    <w:rsid w:val="006E1B1A"/>
    <w:rsid w:val="006E34EC"/>
    <w:rsid w:val="006E58F3"/>
    <w:rsid w:val="006F6194"/>
    <w:rsid w:val="006F7222"/>
    <w:rsid w:val="00717D5C"/>
    <w:rsid w:val="00740E4D"/>
    <w:rsid w:val="00741AD5"/>
    <w:rsid w:val="00756137"/>
    <w:rsid w:val="007742B7"/>
    <w:rsid w:val="00787373"/>
    <w:rsid w:val="00787EE5"/>
    <w:rsid w:val="007C0A8C"/>
    <w:rsid w:val="007E7D61"/>
    <w:rsid w:val="00801EF3"/>
    <w:rsid w:val="0082233A"/>
    <w:rsid w:val="0082575E"/>
    <w:rsid w:val="00865742"/>
    <w:rsid w:val="00886345"/>
    <w:rsid w:val="00890C5D"/>
    <w:rsid w:val="008A18CB"/>
    <w:rsid w:val="008C703C"/>
    <w:rsid w:val="008D4F43"/>
    <w:rsid w:val="008E26C5"/>
    <w:rsid w:val="008E411B"/>
    <w:rsid w:val="008F18E5"/>
    <w:rsid w:val="008F7389"/>
    <w:rsid w:val="009159CA"/>
    <w:rsid w:val="00934355"/>
    <w:rsid w:val="00934F57"/>
    <w:rsid w:val="00953E58"/>
    <w:rsid w:val="00955FBB"/>
    <w:rsid w:val="00980658"/>
    <w:rsid w:val="00986090"/>
    <w:rsid w:val="009915E1"/>
    <w:rsid w:val="0099310B"/>
    <w:rsid w:val="009A0722"/>
    <w:rsid w:val="009B238C"/>
    <w:rsid w:val="009C6FE1"/>
    <w:rsid w:val="009E54E8"/>
    <w:rsid w:val="009F4D3E"/>
    <w:rsid w:val="00A2011F"/>
    <w:rsid w:val="00A26759"/>
    <w:rsid w:val="00A61721"/>
    <w:rsid w:val="00A92AC8"/>
    <w:rsid w:val="00A97C3C"/>
    <w:rsid w:val="00AB3913"/>
    <w:rsid w:val="00AB7982"/>
    <w:rsid w:val="00AF09C2"/>
    <w:rsid w:val="00AF5D0F"/>
    <w:rsid w:val="00B05906"/>
    <w:rsid w:val="00B13CAF"/>
    <w:rsid w:val="00B76E08"/>
    <w:rsid w:val="00B779A2"/>
    <w:rsid w:val="00B86EB1"/>
    <w:rsid w:val="00B90086"/>
    <w:rsid w:val="00BA603A"/>
    <w:rsid w:val="00BA6F93"/>
    <w:rsid w:val="00BB48A1"/>
    <w:rsid w:val="00BC703C"/>
    <w:rsid w:val="00BC7E71"/>
    <w:rsid w:val="00BE19D2"/>
    <w:rsid w:val="00BE4346"/>
    <w:rsid w:val="00BE76B7"/>
    <w:rsid w:val="00BF2717"/>
    <w:rsid w:val="00C27D91"/>
    <w:rsid w:val="00C35BDD"/>
    <w:rsid w:val="00C35EA8"/>
    <w:rsid w:val="00C37028"/>
    <w:rsid w:val="00C558EF"/>
    <w:rsid w:val="00C75FB4"/>
    <w:rsid w:val="00C84C01"/>
    <w:rsid w:val="00C84D25"/>
    <w:rsid w:val="00CA34E9"/>
    <w:rsid w:val="00CA490E"/>
    <w:rsid w:val="00CA6928"/>
    <w:rsid w:val="00CC0399"/>
    <w:rsid w:val="00CC7B72"/>
    <w:rsid w:val="00CE4251"/>
    <w:rsid w:val="00CE4D3A"/>
    <w:rsid w:val="00CF6F80"/>
    <w:rsid w:val="00D15241"/>
    <w:rsid w:val="00D20CF8"/>
    <w:rsid w:val="00D26868"/>
    <w:rsid w:val="00D5241C"/>
    <w:rsid w:val="00D743BE"/>
    <w:rsid w:val="00D74C03"/>
    <w:rsid w:val="00D7569B"/>
    <w:rsid w:val="00D75F7E"/>
    <w:rsid w:val="00D8001B"/>
    <w:rsid w:val="00DD0104"/>
    <w:rsid w:val="00DD25B3"/>
    <w:rsid w:val="00DE3EB7"/>
    <w:rsid w:val="00E24D82"/>
    <w:rsid w:val="00E429AB"/>
    <w:rsid w:val="00E510DD"/>
    <w:rsid w:val="00E5489C"/>
    <w:rsid w:val="00E876CA"/>
    <w:rsid w:val="00EC3CBD"/>
    <w:rsid w:val="00EC4641"/>
    <w:rsid w:val="00ED18BF"/>
    <w:rsid w:val="00EE14BB"/>
    <w:rsid w:val="00EF3615"/>
    <w:rsid w:val="00EF6AC3"/>
    <w:rsid w:val="00F03550"/>
    <w:rsid w:val="00F1058E"/>
    <w:rsid w:val="00F3659E"/>
    <w:rsid w:val="00F5004E"/>
    <w:rsid w:val="00F803B2"/>
    <w:rsid w:val="00FA6348"/>
    <w:rsid w:val="00FC0F74"/>
    <w:rsid w:val="00FD3F18"/>
    <w:rsid w:val="00FD4BB2"/>
    <w:rsid w:val="00FD79DD"/>
    <w:rsid w:val="00FF19A9"/>
    <w:rsid w:val="2B28A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DFAF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NormalTable0">
    <w:name w:val="Normal Table0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3C11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28D02-04FA-48B4-9DB2-5A0060725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4</Pages>
  <Words>4454</Words>
  <Characters>24056</Characters>
  <Application>Microsoft Office Word</Application>
  <DocSecurity>0</DocSecurity>
  <Lines>200</Lines>
  <Paragraphs>56</Paragraphs>
  <ScaleCrop>false</ScaleCrop>
  <Company>IFS-Reitoria</Company>
  <LinksUpToDate>false</LinksUpToDate>
  <CharactersWithSpaces>28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40</cp:revision>
  <cp:lastPrinted>2019-11-25T19:24:00Z</cp:lastPrinted>
  <dcterms:created xsi:type="dcterms:W3CDTF">2019-11-27T15:09:00Z</dcterms:created>
  <dcterms:modified xsi:type="dcterms:W3CDTF">2021-09-18T13:49:00Z</dcterms:modified>
</cp:coreProperties>
</file>